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60047" w:rsidRPr="00667D0F" w:rsidRDefault="00E20B75" w:rsidP="00E20B75">
      <w:pPr>
        <w:pStyle w:val="Title"/>
        <w:jc w:val="center"/>
        <w:rPr>
          <w:rFonts w:ascii="Verdana" w:hAnsi="Verdana"/>
        </w:rPr>
      </w:pPr>
      <w:r w:rsidRPr="00667D0F">
        <w:rPr>
          <w:rFonts w:ascii="Verdana" w:hAnsi="Verdana"/>
        </w:rPr>
        <w:t>Intelligent Traffic Lights</w:t>
      </w:r>
    </w:p>
    <w:p w:rsidR="00F551B4" w:rsidRPr="00667D0F" w:rsidRDefault="00F551B4" w:rsidP="00F551B4">
      <w:pPr>
        <w:pStyle w:val="Subtitle"/>
        <w:jc w:val="center"/>
        <w:rPr>
          <w:rFonts w:ascii="Verdana" w:hAnsi="Verdana"/>
          <w:color w:val="auto"/>
        </w:rPr>
      </w:pPr>
      <w:proofErr w:type="spellStart"/>
      <w:r w:rsidRPr="00667D0F">
        <w:rPr>
          <w:rFonts w:ascii="Verdana" w:hAnsi="Verdana"/>
          <w:color w:val="auto"/>
        </w:rPr>
        <w:t>Chaitanya</w:t>
      </w:r>
      <w:proofErr w:type="spellEnd"/>
      <w:r w:rsidRPr="00667D0F">
        <w:rPr>
          <w:rFonts w:ascii="Verdana" w:hAnsi="Verdana"/>
          <w:color w:val="auto"/>
        </w:rPr>
        <w:t xml:space="preserve"> </w:t>
      </w:r>
      <w:proofErr w:type="spellStart"/>
      <w:r w:rsidR="002949E0" w:rsidRPr="00667D0F">
        <w:rPr>
          <w:rFonts w:ascii="Verdana" w:hAnsi="Verdana"/>
          <w:color w:val="auto"/>
        </w:rPr>
        <w:t>Chembolu</w:t>
      </w:r>
      <w:proofErr w:type="spellEnd"/>
      <w:r w:rsidR="002949E0" w:rsidRPr="00667D0F">
        <w:rPr>
          <w:rFonts w:ascii="Verdana" w:hAnsi="Verdana"/>
          <w:color w:val="auto"/>
        </w:rPr>
        <w:t xml:space="preserve">, Kautuk Desai, </w:t>
      </w:r>
      <w:proofErr w:type="spellStart"/>
      <w:r w:rsidR="002949E0" w:rsidRPr="00667D0F">
        <w:rPr>
          <w:rFonts w:ascii="Verdana" w:hAnsi="Verdana"/>
          <w:color w:val="auto"/>
        </w:rPr>
        <w:t>k</w:t>
      </w:r>
      <w:r w:rsidRPr="00667D0F">
        <w:rPr>
          <w:rFonts w:ascii="Verdana" w:hAnsi="Verdana"/>
          <w:color w:val="auto"/>
        </w:rPr>
        <w:t>ou</w:t>
      </w:r>
      <w:r w:rsidR="002949E0" w:rsidRPr="00667D0F">
        <w:rPr>
          <w:rFonts w:ascii="Verdana" w:hAnsi="Verdana"/>
          <w:color w:val="auto"/>
        </w:rPr>
        <w:t>n</w:t>
      </w:r>
      <w:r w:rsidRPr="00667D0F">
        <w:rPr>
          <w:rFonts w:ascii="Verdana" w:hAnsi="Verdana"/>
          <w:color w:val="auto"/>
        </w:rPr>
        <w:t>din</w:t>
      </w:r>
      <w:r w:rsidR="002949E0" w:rsidRPr="00667D0F">
        <w:rPr>
          <w:rFonts w:ascii="Verdana" w:hAnsi="Verdana"/>
          <w:color w:val="auto"/>
        </w:rPr>
        <w:t>i</w:t>
      </w:r>
      <w:r w:rsidRPr="00667D0F">
        <w:rPr>
          <w:rFonts w:ascii="Verdana" w:hAnsi="Verdana"/>
          <w:color w:val="auto"/>
        </w:rPr>
        <w:t>ya</w:t>
      </w:r>
      <w:proofErr w:type="spellEnd"/>
      <w:r w:rsidR="002949E0" w:rsidRPr="00667D0F">
        <w:rPr>
          <w:rFonts w:ascii="Verdana" w:hAnsi="Verdana"/>
          <w:color w:val="auto"/>
        </w:rPr>
        <w:t xml:space="preserve"> </w:t>
      </w:r>
      <w:proofErr w:type="spellStart"/>
      <w:r w:rsidR="002949E0" w:rsidRPr="00667D0F">
        <w:rPr>
          <w:rFonts w:ascii="Verdana" w:hAnsi="Verdana"/>
          <w:color w:val="auto"/>
        </w:rPr>
        <w:t>Nouduri</w:t>
      </w:r>
      <w:proofErr w:type="spellEnd"/>
    </w:p>
    <w:p w:rsidR="00F551B4" w:rsidRPr="00667D0F" w:rsidRDefault="00F551B4" w:rsidP="00F551B4">
      <w:pPr>
        <w:jc w:val="center"/>
        <w:rPr>
          <w:rFonts w:ascii="Verdana" w:hAnsi="Verdana"/>
        </w:rPr>
      </w:pPr>
      <w:r w:rsidRPr="00667D0F">
        <w:rPr>
          <w:rFonts w:ascii="Verdana" w:hAnsi="Verdana"/>
        </w:rPr>
        <w:t>Department of Computer Science and Engineering, SUNY Buffalo</w:t>
      </w:r>
    </w:p>
    <w:p w:rsidR="00DB261B" w:rsidRDefault="00DB261B" w:rsidP="00F551B4">
      <w:pPr>
        <w:pStyle w:val="Heading1"/>
        <w:rPr>
          <w:rFonts w:ascii="Verdana" w:hAnsi="Verdana"/>
        </w:rPr>
        <w:sectPr w:rsidR="00DB261B">
          <w:pgSz w:w="12240" w:h="15840"/>
          <w:pgMar w:top="1440" w:right="1440" w:bottom="1440" w:left="1440" w:header="720" w:footer="720" w:gutter="0"/>
          <w:cols w:space="720"/>
          <w:docGrid w:linePitch="360"/>
        </w:sectPr>
      </w:pPr>
    </w:p>
    <w:p w:rsidR="00F551B4" w:rsidRPr="00667D0F" w:rsidRDefault="00F551B4" w:rsidP="00140A1D">
      <w:pPr>
        <w:pStyle w:val="Heading1"/>
        <w:jc w:val="both"/>
        <w:rPr>
          <w:rFonts w:ascii="Verdana" w:hAnsi="Verdana"/>
        </w:rPr>
      </w:pPr>
      <w:r w:rsidRPr="00667D0F">
        <w:rPr>
          <w:rFonts w:ascii="Verdana" w:hAnsi="Verdana"/>
        </w:rPr>
        <w:lastRenderedPageBreak/>
        <w:t>Abstract</w:t>
      </w:r>
    </w:p>
    <w:p w:rsidR="00F551B4" w:rsidRPr="00667D0F" w:rsidRDefault="00A94444" w:rsidP="00140A1D">
      <w:pPr>
        <w:jc w:val="both"/>
        <w:rPr>
          <w:rFonts w:ascii="Verdana" w:hAnsi="Verdana"/>
        </w:rPr>
      </w:pPr>
      <w:r w:rsidRPr="005E5715">
        <w:rPr>
          <w:rFonts w:ascii="Verdana" w:hAnsi="Verdana"/>
          <w:i/>
        </w:rPr>
        <w:t>Traffic signal systems have been employed si</w:t>
      </w:r>
      <w:r w:rsidR="002949E0" w:rsidRPr="005E5715">
        <w:rPr>
          <w:rFonts w:ascii="Verdana" w:hAnsi="Verdana"/>
          <w:i/>
        </w:rPr>
        <w:t>nce the early twentieth century. S</w:t>
      </w:r>
      <w:r w:rsidRPr="005E5715">
        <w:rPr>
          <w:rFonts w:ascii="Verdana" w:hAnsi="Verdana"/>
          <w:i/>
        </w:rPr>
        <w:t>ince then</w:t>
      </w:r>
      <w:r w:rsidR="002949E0" w:rsidRPr="005E5715">
        <w:rPr>
          <w:rFonts w:ascii="Verdana" w:hAnsi="Verdana"/>
          <w:i/>
        </w:rPr>
        <w:t>,</w:t>
      </w:r>
      <w:r w:rsidRPr="005E5715">
        <w:rPr>
          <w:rFonts w:ascii="Verdana" w:hAnsi="Verdana"/>
          <w:i/>
        </w:rPr>
        <w:t xml:space="preserve"> many different signal systems have been implemented to minimize the waiting time and most importantly deadly accidents at dangerous road intersections, streets on which schools are located and bad curves. Optimizing the traffic systems in real-time based on the vehicle flow and adapting accordingly is </w:t>
      </w:r>
      <w:r w:rsidR="002949E0" w:rsidRPr="005E5715">
        <w:rPr>
          <w:rFonts w:ascii="Verdana" w:hAnsi="Verdana"/>
          <w:i/>
        </w:rPr>
        <w:t xml:space="preserve">a </w:t>
      </w:r>
      <w:r w:rsidRPr="005E5715">
        <w:rPr>
          <w:rFonts w:ascii="Verdana" w:hAnsi="Verdana"/>
          <w:i/>
        </w:rPr>
        <w:t>challenging problem; mainly because as the size of the road increases there is a continuous increase of traffic congestion. This in-turn increase</w:t>
      </w:r>
      <w:r w:rsidR="0042441D" w:rsidRPr="005E5715">
        <w:rPr>
          <w:rFonts w:ascii="Verdana" w:hAnsi="Verdana"/>
          <w:i/>
        </w:rPr>
        <w:t>s</w:t>
      </w:r>
      <w:r w:rsidRPr="005E5715">
        <w:rPr>
          <w:rFonts w:ascii="Verdana" w:hAnsi="Verdana"/>
          <w:i/>
        </w:rPr>
        <w:t xml:space="preserve"> the total travel time and ultimately cost of travel. This project aims to address the issue and implement a method which can effectively reduce travel time, and</w:t>
      </w:r>
      <w:r w:rsidR="002D46A6" w:rsidRPr="005E5715">
        <w:rPr>
          <w:rFonts w:ascii="Verdana" w:hAnsi="Verdana"/>
          <w:i/>
        </w:rPr>
        <w:t xml:space="preserve"> thus, the</w:t>
      </w:r>
      <w:r w:rsidRPr="005E5715">
        <w:rPr>
          <w:rFonts w:ascii="Verdana" w:hAnsi="Verdana"/>
          <w:i/>
        </w:rPr>
        <w:t xml:space="preserve"> cost of travel</w:t>
      </w:r>
      <w:r w:rsidRPr="00667D0F">
        <w:rPr>
          <w:rFonts w:ascii="Verdana" w:hAnsi="Verdana"/>
        </w:rPr>
        <w:t>.</w:t>
      </w:r>
    </w:p>
    <w:p w:rsidR="00A94444" w:rsidRPr="00667D0F" w:rsidRDefault="00A94444" w:rsidP="00140A1D">
      <w:pPr>
        <w:pStyle w:val="Heading1"/>
        <w:jc w:val="both"/>
        <w:rPr>
          <w:rFonts w:ascii="Verdana" w:hAnsi="Verdana"/>
        </w:rPr>
      </w:pPr>
      <w:r w:rsidRPr="00667D0F">
        <w:rPr>
          <w:rFonts w:ascii="Verdana" w:hAnsi="Verdana"/>
        </w:rPr>
        <w:t>Introduction</w:t>
      </w:r>
    </w:p>
    <w:p w:rsidR="00DB261B" w:rsidRDefault="00A94444" w:rsidP="00140A1D">
      <w:pPr>
        <w:jc w:val="both"/>
        <w:rPr>
          <w:rFonts w:ascii="Verdana" w:hAnsi="Verdana"/>
        </w:rPr>
      </w:pPr>
      <w:r w:rsidRPr="00667D0F">
        <w:rPr>
          <w:rFonts w:ascii="Verdana" w:hAnsi="Verdana"/>
        </w:rPr>
        <w:t>The cu</w:t>
      </w:r>
      <w:r w:rsidR="00620E72" w:rsidRPr="00667D0F">
        <w:rPr>
          <w:rFonts w:ascii="Verdana" w:hAnsi="Verdana"/>
        </w:rPr>
        <w:t xml:space="preserve">rrent state of traffic signal ecosystem comprises of variety of different control systems ranging from clockwork mechanism to computerized control that self-adjust to minimize delay to people using the road. This project falls under the category of computerized control. With the </w:t>
      </w:r>
    </w:p>
    <w:p w:rsidR="00DB261B" w:rsidRDefault="00DB261B" w:rsidP="00140A1D">
      <w:pPr>
        <w:jc w:val="both"/>
        <w:rPr>
          <w:rFonts w:ascii="Verdana" w:hAnsi="Verdana"/>
        </w:rPr>
      </w:pPr>
    </w:p>
    <w:p w:rsidR="00772A1F" w:rsidRPr="00667D0F" w:rsidRDefault="005E5715" w:rsidP="00140A1D">
      <w:pPr>
        <w:jc w:val="both"/>
        <w:rPr>
          <w:rFonts w:ascii="Verdana" w:hAnsi="Verdana"/>
        </w:rPr>
      </w:pPr>
      <w:proofErr w:type="gramStart"/>
      <w:r>
        <w:rPr>
          <w:rFonts w:ascii="Verdana" w:hAnsi="Verdana"/>
        </w:rPr>
        <w:t>a</w:t>
      </w:r>
      <w:r w:rsidRPr="00667D0F">
        <w:rPr>
          <w:rFonts w:ascii="Verdana" w:hAnsi="Verdana"/>
        </w:rPr>
        <w:t>dvancement</w:t>
      </w:r>
      <w:proofErr w:type="gramEnd"/>
      <w:r w:rsidR="00620E72" w:rsidRPr="00667D0F">
        <w:rPr>
          <w:rFonts w:ascii="Verdana" w:hAnsi="Verdana"/>
        </w:rPr>
        <w:t xml:space="preserve"> in computer vision the computerized control can be given the ability to see and analyze traffic to self-adjust based on the traffic at a particular signal. When waiting for a traffic light, the driver loses time and the car uses fuel. Hence, reducing waiting times can save society billions of dollars annually. </w:t>
      </w:r>
      <w:r w:rsidR="0025061C" w:rsidRPr="00667D0F">
        <w:rPr>
          <w:rFonts w:ascii="Verdana" w:hAnsi="Verdana"/>
        </w:rPr>
        <w:t>Here is small fact t</w:t>
      </w:r>
      <w:r w:rsidR="00620E72" w:rsidRPr="00667D0F">
        <w:rPr>
          <w:rFonts w:ascii="Verdana" w:hAnsi="Verdana"/>
        </w:rPr>
        <w:t>o support the statement, based on the review and research, if travel time is reduced by 30-40% then the</w:t>
      </w:r>
      <w:r w:rsidR="000C55B3" w:rsidRPr="00667D0F">
        <w:rPr>
          <w:rFonts w:ascii="Verdana" w:hAnsi="Verdana"/>
        </w:rPr>
        <w:t xml:space="preserve"> travel costs reduces by 15-20%. This is for one vehicle, so collectively 253 million cars and trucks on U.S. roads could easily save billions of dollars.</w:t>
      </w:r>
      <w:r w:rsidR="002F560D" w:rsidRPr="00667D0F">
        <w:rPr>
          <w:rStyle w:val="FootnoteReference"/>
          <w:rFonts w:ascii="Verdana" w:hAnsi="Verdana"/>
        </w:rPr>
        <w:footnoteReference w:id="1"/>
      </w:r>
    </w:p>
    <w:p w:rsidR="00672B03" w:rsidRPr="00667D0F" w:rsidRDefault="00772A1F" w:rsidP="00140A1D">
      <w:pPr>
        <w:jc w:val="both"/>
        <w:rPr>
          <w:rFonts w:ascii="Verdana" w:hAnsi="Verdana"/>
        </w:rPr>
      </w:pPr>
      <w:r w:rsidRPr="00667D0F">
        <w:rPr>
          <w:rFonts w:ascii="Verdana" w:hAnsi="Verdana"/>
        </w:rPr>
        <w:t xml:space="preserve">Local time based signal controllers are among the most fundamental </w:t>
      </w:r>
      <w:r w:rsidR="0025061C" w:rsidRPr="00667D0F">
        <w:rPr>
          <w:rFonts w:ascii="Verdana" w:hAnsi="Verdana"/>
        </w:rPr>
        <w:t xml:space="preserve">traffic signal system component. This often results in </w:t>
      </w:r>
      <w:r w:rsidR="00A812C7" w:rsidRPr="00667D0F">
        <w:rPr>
          <w:rFonts w:ascii="Verdana" w:hAnsi="Verdana"/>
        </w:rPr>
        <w:t>delay at red lights, when we have to wait while no one is using the green</w:t>
      </w:r>
      <w:r w:rsidRPr="00667D0F">
        <w:rPr>
          <w:rFonts w:ascii="Verdana" w:hAnsi="Verdana"/>
        </w:rPr>
        <w:t xml:space="preserve">. </w:t>
      </w:r>
      <w:r w:rsidR="0025061C" w:rsidRPr="00667D0F">
        <w:rPr>
          <w:rFonts w:ascii="Verdana" w:hAnsi="Verdana"/>
        </w:rPr>
        <w:t xml:space="preserve">Traffic signal control is an important practical </w:t>
      </w:r>
      <w:proofErr w:type="gramStart"/>
      <w:r w:rsidR="0025061C" w:rsidRPr="00667D0F">
        <w:rPr>
          <w:rFonts w:ascii="Verdana" w:hAnsi="Verdana"/>
        </w:rPr>
        <w:t>problem</w:t>
      </w:r>
      <w:proofErr w:type="gramEnd"/>
      <w:r w:rsidR="0025061C" w:rsidRPr="00667D0F">
        <w:rPr>
          <w:rFonts w:ascii="Verdana" w:hAnsi="Verdana"/>
        </w:rPr>
        <w:t xml:space="preserve">. A recent study in the USA indicates that travel delays due to traffic congestion caused drivers to waste more than 3 billion gallons of fuel and kept travelers stuck in their cars for nearly 7 billion extra hours – 42 hours per </w:t>
      </w:r>
      <w:r w:rsidR="0025061C" w:rsidRPr="00667D0F">
        <w:rPr>
          <w:rFonts w:ascii="Verdana" w:hAnsi="Verdana"/>
        </w:rPr>
        <w:lastRenderedPageBreak/>
        <w:t xml:space="preserve">rush-hour commuter. The total nationwide </w:t>
      </w:r>
      <w:r w:rsidR="009227F0" w:rsidRPr="00667D0F">
        <w:rPr>
          <w:rFonts w:ascii="Verdana" w:hAnsi="Verdana"/>
        </w:rPr>
        <w:t xml:space="preserve">wasted money amounts to </w:t>
      </w:r>
      <w:r w:rsidR="0025061C" w:rsidRPr="00667D0F">
        <w:rPr>
          <w:rFonts w:ascii="Verdana" w:hAnsi="Verdana"/>
        </w:rPr>
        <w:t>$160 billion, or $960 per commuter.</w:t>
      </w:r>
      <w:r w:rsidR="009227F0" w:rsidRPr="00667D0F">
        <w:rPr>
          <w:rStyle w:val="FootnoteReference"/>
          <w:rFonts w:ascii="Verdana" w:hAnsi="Verdana"/>
        </w:rPr>
        <w:footnoteReference w:id="2"/>
      </w:r>
      <w:r w:rsidR="0025061C" w:rsidRPr="00667D0F">
        <w:rPr>
          <w:rFonts w:ascii="Verdana" w:hAnsi="Verdana"/>
        </w:rPr>
        <w:t xml:space="preserve"> Moreover, since this wasted fuel and time leads directly to the percentage of time drivers spend in traffic; </w:t>
      </w:r>
      <w:r w:rsidR="009227F0" w:rsidRPr="00667D0F">
        <w:rPr>
          <w:rFonts w:ascii="Verdana" w:hAnsi="Verdana"/>
        </w:rPr>
        <w:t>there</w:t>
      </w:r>
      <w:r w:rsidR="0025061C" w:rsidRPr="00667D0F">
        <w:rPr>
          <w:rFonts w:ascii="Verdana" w:hAnsi="Verdana"/>
        </w:rPr>
        <w:t xml:space="preserve"> are additional negative impacts on environmental conditions.</w:t>
      </w:r>
      <w:r w:rsidR="009227F0" w:rsidRPr="00667D0F">
        <w:rPr>
          <w:rFonts w:ascii="Verdana" w:hAnsi="Verdana"/>
        </w:rPr>
        <w:t xml:space="preserve"> The problem</w:t>
      </w:r>
      <w:r w:rsidR="00A812C7" w:rsidRPr="00667D0F">
        <w:rPr>
          <w:rFonts w:ascii="Verdana" w:hAnsi="Verdana"/>
        </w:rPr>
        <w:t xml:space="preserve"> is so bad that most intensive exposure to air pollution happens at traffic junctions. It is mainly due to the ‘stop and go’ nature of the traffic flow. This severely affects the health of the people which may also lead to major respiratory problems.</w:t>
      </w:r>
      <w:r w:rsidR="00672B03" w:rsidRPr="00667D0F">
        <w:rPr>
          <w:rFonts w:ascii="Verdana" w:hAnsi="Verdana"/>
        </w:rPr>
        <w:t xml:space="preserve"> With the invention of computers, traffic lights started to become computerized. We all remember those days when a man stands at the center of a junction and controlling traffic at that junction. Since human</w:t>
      </w:r>
      <w:r w:rsidR="00290F32" w:rsidRPr="00667D0F">
        <w:rPr>
          <w:rFonts w:ascii="Verdana" w:hAnsi="Verdana"/>
        </w:rPr>
        <w:t>s</w:t>
      </w:r>
      <w:r w:rsidR="00672B03" w:rsidRPr="00667D0F">
        <w:rPr>
          <w:rFonts w:ascii="Verdana" w:hAnsi="Verdana"/>
        </w:rPr>
        <w:t xml:space="preserve"> have the capability of looking and understanding the traffic issue this was probably the best implementation to control traffic. But, Over time computers improved, and the traffic lights subsequently improved, and they could now monitor traffic and change lights accordingly. Based on the software, the traffic of a city could now be predicted and accordingly controlled.</w:t>
      </w:r>
    </w:p>
    <w:p w:rsidR="00E07C97" w:rsidRPr="00667D0F" w:rsidRDefault="00672B03" w:rsidP="00140A1D">
      <w:pPr>
        <w:jc w:val="both"/>
        <w:rPr>
          <w:rFonts w:ascii="Verdana" w:hAnsi="Verdana"/>
        </w:rPr>
      </w:pPr>
      <w:r w:rsidRPr="00667D0F">
        <w:rPr>
          <w:rFonts w:ascii="Verdana" w:hAnsi="Verdana"/>
        </w:rPr>
        <w:t xml:space="preserve">But the computerized approach still does not provide the human power of looking at the traffic, analyzing and acting accordingly. </w:t>
      </w:r>
      <w:r w:rsidR="00772A1F" w:rsidRPr="00667D0F">
        <w:rPr>
          <w:rFonts w:ascii="Verdana" w:hAnsi="Verdana"/>
        </w:rPr>
        <w:t xml:space="preserve">Our project aims to provide a </w:t>
      </w:r>
      <w:r w:rsidR="006530A4" w:rsidRPr="00667D0F">
        <w:rPr>
          <w:rFonts w:ascii="Verdana" w:hAnsi="Verdana"/>
        </w:rPr>
        <w:t>simple</w:t>
      </w:r>
      <w:r w:rsidR="00772A1F" w:rsidRPr="00667D0F">
        <w:rPr>
          <w:rFonts w:ascii="Verdana" w:hAnsi="Verdana"/>
        </w:rPr>
        <w:t xml:space="preserve"> approach to resolve unnecessary</w:t>
      </w:r>
      <w:r w:rsidRPr="00667D0F">
        <w:rPr>
          <w:rFonts w:ascii="Verdana" w:hAnsi="Verdana"/>
        </w:rPr>
        <w:t xml:space="preserve"> waiting time at traffic signal by provid</w:t>
      </w:r>
      <w:r w:rsidR="00E07C97" w:rsidRPr="00667D0F">
        <w:rPr>
          <w:rFonts w:ascii="Verdana" w:hAnsi="Verdana"/>
        </w:rPr>
        <w:t xml:space="preserve">ing vision to traffic </w:t>
      </w:r>
      <w:r w:rsidR="00E07C97" w:rsidRPr="00667D0F">
        <w:rPr>
          <w:rFonts w:ascii="Verdana" w:hAnsi="Verdana"/>
        </w:rPr>
        <w:lastRenderedPageBreak/>
        <w:t>system and an algorithm that can effectively control traffic.</w:t>
      </w:r>
    </w:p>
    <w:p w:rsidR="007F6131" w:rsidRPr="00667D0F" w:rsidRDefault="007F6131" w:rsidP="00140A1D">
      <w:pPr>
        <w:pStyle w:val="Heading1"/>
        <w:jc w:val="both"/>
        <w:rPr>
          <w:rFonts w:ascii="Verdana" w:hAnsi="Verdana"/>
        </w:rPr>
      </w:pPr>
      <w:r w:rsidRPr="00667D0F">
        <w:rPr>
          <w:rFonts w:ascii="Verdana" w:hAnsi="Verdana"/>
        </w:rPr>
        <w:t>Related Work</w:t>
      </w:r>
    </w:p>
    <w:p w:rsidR="007663B5" w:rsidRDefault="007F6131" w:rsidP="00140A1D">
      <w:pPr>
        <w:jc w:val="both"/>
        <w:rPr>
          <w:rFonts w:ascii="Verdana" w:hAnsi="Verdana"/>
        </w:rPr>
      </w:pPr>
      <w:r w:rsidRPr="00667D0F">
        <w:rPr>
          <w:rFonts w:ascii="Verdana" w:hAnsi="Verdana"/>
        </w:rPr>
        <w:t xml:space="preserve">While there has been a lot of work in the areas of vehicle detection using computer vision techniques, successful implementations of these algorithms in real time problems like traffic control, speeding detection etc. is still very limited. </w:t>
      </w:r>
      <w:r w:rsidR="007663B5">
        <w:rPr>
          <w:rFonts w:ascii="Verdana" w:hAnsi="Verdana"/>
        </w:rPr>
        <w:t>The subsection provides a survey of the literature related to traffic light systems.</w:t>
      </w:r>
    </w:p>
    <w:p w:rsidR="007663B5" w:rsidRDefault="00484542" w:rsidP="00140A1D">
      <w:pPr>
        <w:pStyle w:val="ListParagraph"/>
        <w:numPr>
          <w:ilvl w:val="0"/>
          <w:numId w:val="3"/>
        </w:numPr>
        <w:jc w:val="both"/>
        <w:rPr>
          <w:rFonts w:ascii="Verdana" w:hAnsi="Verdana"/>
        </w:rPr>
      </w:pPr>
      <w:r>
        <w:rPr>
          <w:rFonts w:ascii="Verdana" w:hAnsi="Verdana"/>
        </w:rPr>
        <w:t>Queue traffic light m</w:t>
      </w:r>
      <w:r w:rsidR="007663B5">
        <w:rPr>
          <w:rFonts w:ascii="Verdana" w:hAnsi="Verdana"/>
        </w:rPr>
        <w:t>odel</w:t>
      </w:r>
      <w:r w:rsidR="00B2150B">
        <w:rPr>
          <w:rFonts w:ascii="Verdana" w:hAnsi="Verdana"/>
        </w:rPr>
        <w:t xml:space="preserve"> </w:t>
      </w:r>
      <w:r w:rsidR="007663B5">
        <w:rPr>
          <w:rStyle w:val="FootnoteReference"/>
          <w:rFonts w:ascii="Verdana" w:hAnsi="Verdana"/>
        </w:rPr>
        <w:footnoteReference w:id="3"/>
      </w:r>
    </w:p>
    <w:p w:rsidR="00196F08" w:rsidRDefault="00196F08" w:rsidP="00140A1D">
      <w:pPr>
        <w:pStyle w:val="ListParagraph"/>
        <w:jc w:val="both"/>
        <w:rPr>
          <w:rFonts w:ascii="Verdana" w:hAnsi="Verdana"/>
          <w:sz w:val="20"/>
          <w:szCs w:val="20"/>
        </w:rPr>
      </w:pPr>
      <w:r w:rsidRPr="00196F08">
        <w:rPr>
          <w:rFonts w:ascii="Verdana" w:hAnsi="Verdana"/>
          <w:sz w:val="20"/>
          <w:szCs w:val="20"/>
        </w:rPr>
        <w:t>The queue traffic light model was developed in traffic engineering studies. Vehicles arrive at an intersection controlled by a traffic light and form a queue. Many researchers evaluated the queue lengths in each lane using different techniques depending on street width and the number of vehicles that are expected at a given time of day</w:t>
      </w:r>
      <w:r>
        <w:rPr>
          <w:rFonts w:ascii="Verdana" w:hAnsi="Verdana"/>
          <w:sz w:val="20"/>
          <w:szCs w:val="20"/>
        </w:rPr>
        <w:t>.</w:t>
      </w:r>
    </w:p>
    <w:p w:rsidR="00196F08" w:rsidRPr="00196F08" w:rsidRDefault="00196F08" w:rsidP="00140A1D">
      <w:pPr>
        <w:pStyle w:val="ListParagraph"/>
        <w:jc w:val="both"/>
        <w:rPr>
          <w:rFonts w:ascii="Verdana" w:hAnsi="Verdana"/>
          <w:sz w:val="20"/>
          <w:szCs w:val="20"/>
        </w:rPr>
      </w:pPr>
    </w:p>
    <w:p w:rsidR="00484542" w:rsidRDefault="00484542" w:rsidP="00140A1D">
      <w:pPr>
        <w:pStyle w:val="ListParagraph"/>
        <w:numPr>
          <w:ilvl w:val="0"/>
          <w:numId w:val="3"/>
        </w:numPr>
        <w:jc w:val="both"/>
        <w:rPr>
          <w:rFonts w:ascii="Verdana" w:hAnsi="Verdana"/>
        </w:rPr>
      </w:pPr>
      <w:r>
        <w:rPr>
          <w:rFonts w:ascii="Verdana" w:hAnsi="Verdana"/>
        </w:rPr>
        <w:t>Knowledge based traffic light models</w:t>
      </w:r>
      <w:r w:rsidR="00E62DDD">
        <w:rPr>
          <w:rFonts w:ascii="Verdana" w:hAnsi="Verdana"/>
        </w:rPr>
        <w:t xml:space="preserve"> </w:t>
      </w:r>
      <w:r w:rsidR="00E62DDD">
        <w:rPr>
          <w:rStyle w:val="FootnoteReference"/>
          <w:rFonts w:ascii="Verdana" w:hAnsi="Verdana"/>
        </w:rPr>
        <w:footnoteReference w:id="4"/>
      </w:r>
    </w:p>
    <w:p w:rsidR="00F73C50" w:rsidRDefault="00F40B60" w:rsidP="00140A1D">
      <w:pPr>
        <w:pStyle w:val="ListParagraph"/>
        <w:jc w:val="both"/>
        <w:rPr>
          <w:rFonts w:ascii="Verdana" w:hAnsi="Verdana"/>
          <w:sz w:val="20"/>
          <w:szCs w:val="20"/>
        </w:rPr>
      </w:pPr>
      <w:r w:rsidRPr="00F40B60">
        <w:rPr>
          <w:rFonts w:ascii="Verdana" w:hAnsi="Verdana"/>
          <w:sz w:val="20"/>
          <w:szCs w:val="20"/>
        </w:rPr>
        <w:t>Knowledge based systems are artificial intelligent tools that work in a narrow domain to provide intelligent decisions with justification.</w:t>
      </w:r>
      <w:r w:rsidRPr="00F40B60">
        <w:rPr>
          <w:rFonts w:ascii="Verdana" w:hAnsi="Verdana"/>
          <w:sz w:val="20"/>
          <w:szCs w:val="20"/>
        </w:rPr>
        <w:t xml:space="preserve"> </w:t>
      </w:r>
      <w:r w:rsidRPr="00F40B60">
        <w:rPr>
          <w:rFonts w:ascii="Verdana" w:hAnsi="Verdana"/>
          <w:sz w:val="20"/>
          <w:szCs w:val="20"/>
        </w:rPr>
        <w:t xml:space="preserve">For example, </w:t>
      </w:r>
      <w:proofErr w:type="spellStart"/>
      <w:r w:rsidRPr="00F40B60">
        <w:rPr>
          <w:rFonts w:ascii="Verdana" w:hAnsi="Verdana"/>
          <w:sz w:val="20"/>
          <w:szCs w:val="20"/>
        </w:rPr>
        <w:t>Findler</w:t>
      </w:r>
      <w:proofErr w:type="spellEnd"/>
      <w:r w:rsidRPr="00F40B60">
        <w:rPr>
          <w:rFonts w:ascii="Verdana" w:hAnsi="Verdana"/>
          <w:sz w:val="20"/>
          <w:szCs w:val="20"/>
        </w:rPr>
        <w:t xml:space="preserve"> and coworkers (1997) described a</w:t>
      </w:r>
      <w:r>
        <w:t xml:space="preserve"> </w:t>
      </w:r>
      <w:r w:rsidRPr="00F40B60">
        <w:rPr>
          <w:rFonts w:ascii="Verdana" w:hAnsi="Verdana"/>
          <w:sz w:val="20"/>
          <w:szCs w:val="20"/>
        </w:rPr>
        <w:lastRenderedPageBreak/>
        <w:t>distributed, knowledge-based system for real-time and traffic-adaptive control of traffic signals. The first of a two-stage learning process optimizes the control of steady-state traffic at a single intersection and over a network of streets. The second stage of learning deals with predictive/reactive control in responding to sudden changes in traffic patterns</w:t>
      </w:r>
    </w:p>
    <w:p w:rsidR="00F40B60" w:rsidRDefault="00F40B60" w:rsidP="00140A1D">
      <w:pPr>
        <w:pStyle w:val="ListParagraph"/>
        <w:jc w:val="both"/>
        <w:rPr>
          <w:rFonts w:ascii="Verdana" w:hAnsi="Verdana"/>
        </w:rPr>
      </w:pPr>
    </w:p>
    <w:p w:rsidR="004B5FBD" w:rsidRDefault="004B5FBD" w:rsidP="00140A1D">
      <w:pPr>
        <w:pStyle w:val="ListParagraph"/>
        <w:numPr>
          <w:ilvl w:val="0"/>
          <w:numId w:val="3"/>
        </w:numPr>
        <w:jc w:val="both"/>
        <w:rPr>
          <w:rFonts w:ascii="Verdana" w:hAnsi="Verdana"/>
        </w:rPr>
      </w:pPr>
      <w:r>
        <w:rPr>
          <w:rFonts w:ascii="Verdana" w:hAnsi="Verdana"/>
        </w:rPr>
        <w:t xml:space="preserve">Traffic light models using an extension neural network (ENN) </w:t>
      </w:r>
      <w:r>
        <w:rPr>
          <w:rStyle w:val="FootnoteReference"/>
          <w:rFonts w:ascii="Verdana" w:hAnsi="Verdana"/>
        </w:rPr>
        <w:footnoteReference w:id="5"/>
      </w:r>
    </w:p>
    <w:p w:rsidR="003D3008" w:rsidRDefault="007261E7" w:rsidP="00140A1D">
      <w:pPr>
        <w:pStyle w:val="ListParagraph"/>
        <w:jc w:val="both"/>
        <w:rPr>
          <w:rFonts w:ascii="Verdana" w:hAnsi="Verdana"/>
          <w:sz w:val="20"/>
          <w:szCs w:val="20"/>
        </w:rPr>
      </w:pPr>
      <w:r w:rsidRPr="007261E7">
        <w:rPr>
          <w:rFonts w:ascii="Verdana" w:hAnsi="Verdana"/>
          <w:sz w:val="20"/>
          <w:szCs w:val="20"/>
        </w:rPr>
        <w:t>The extension neural network (ENN) consists of extension theory and a neural network that uses a modified extension distance (ED) to measure the similarity between data and a cluster center. ENN is another traffic light control system developed to deal with object recognition in outdoor environments</w:t>
      </w:r>
      <w:r w:rsidRPr="007261E7">
        <w:rPr>
          <w:rFonts w:ascii="Verdana" w:hAnsi="Verdana"/>
          <w:sz w:val="20"/>
          <w:szCs w:val="20"/>
        </w:rPr>
        <w:t xml:space="preserve">. </w:t>
      </w:r>
      <w:proofErr w:type="spellStart"/>
      <w:r w:rsidRPr="007261E7">
        <w:rPr>
          <w:rFonts w:ascii="Verdana" w:hAnsi="Verdana"/>
          <w:sz w:val="20"/>
          <w:szCs w:val="20"/>
        </w:rPr>
        <w:t>Kuie</w:t>
      </w:r>
      <w:proofErr w:type="spellEnd"/>
      <w:r w:rsidRPr="007261E7">
        <w:rPr>
          <w:rFonts w:ascii="Verdana" w:hAnsi="Verdana"/>
          <w:sz w:val="20"/>
          <w:szCs w:val="20"/>
        </w:rPr>
        <w:t xml:space="preserve"> et al. (2008) and </w:t>
      </w:r>
      <w:proofErr w:type="spellStart"/>
      <w:r w:rsidRPr="007261E7">
        <w:rPr>
          <w:rFonts w:ascii="Verdana" w:hAnsi="Verdana"/>
          <w:sz w:val="20"/>
          <w:szCs w:val="20"/>
        </w:rPr>
        <w:t>chao</w:t>
      </w:r>
      <w:proofErr w:type="spellEnd"/>
      <w:r w:rsidRPr="007261E7">
        <w:rPr>
          <w:rFonts w:ascii="Verdana" w:hAnsi="Verdana"/>
          <w:sz w:val="20"/>
          <w:szCs w:val="20"/>
        </w:rPr>
        <w:t xml:space="preserve"> et al. (2009) have presented an intelligent traffic light control method based on extension theory for crossroads. First, the number of passing vehicles and maximum passing time of one vehicle within the green light time period are measured in the main-line and sub-line of a selected crossroad.</w:t>
      </w:r>
    </w:p>
    <w:p w:rsidR="007261E7" w:rsidRDefault="007261E7" w:rsidP="00140A1D">
      <w:pPr>
        <w:pStyle w:val="ListParagraph"/>
        <w:jc w:val="both"/>
        <w:rPr>
          <w:rFonts w:ascii="Verdana" w:hAnsi="Verdana"/>
          <w:sz w:val="20"/>
          <w:szCs w:val="20"/>
        </w:rPr>
      </w:pPr>
    </w:p>
    <w:p w:rsidR="0067001D" w:rsidRDefault="0067001D" w:rsidP="00140A1D">
      <w:pPr>
        <w:pStyle w:val="ListParagraph"/>
        <w:jc w:val="both"/>
        <w:rPr>
          <w:rFonts w:ascii="Verdana" w:hAnsi="Verdana"/>
          <w:sz w:val="20"/>
          <w:szCs w:val="20"/>
        </w:rPr>
      </w:pPr>
    </w:p>
    <w:p w:rsidR="0067001D" w:rsidRDefault="0067001D" w:rsidP="00140A1D">
      <w:pPr>
        <w:pStyle w:val="ListParagraph"/>
        <w:jc w:val="both"/>
        <w:rPr>
          <w:rFonts w:ascii="Verdana" w:hAnsi="Verdana"/>
          <w:sz w:val="20"/>
          <w:szCs w:val="20"/>
        </w:rPr>
      </w:pPr>
    </w:p>
    <w:p w:rsidR="0067001D" w:rsidRPr="007261E7" w:rsidRDefault="0067001D" w:rsidP="00140A1D">
      <w:pPr>
        <w:pStyle w:val="ListParagraph"/>
        <w:jc w:val="both"/>
        <w:rPr>
          <w:rFonts w:ascii="Verdana" w:hAnsi="Verdana"/>
          <w:sz w:val="20"/>
          <w:szCs w:val="20"/>
        </w:rPr>
      </w:pPr>
    </w:p>
    <w:p w:rsidR="00671567" w:rsidRDefault="00671567" w:rsidP="00140A1D">
      <w:pPr>
        <w:pStyle w:val="ListParagraph"/>
        <w:numPr>
          <w:ilvl w:val="0"/>
          <w:numId w:val="3"/>
        </w:numPr>
        <w:jc w:val="both"/>
        <w:rPr>
          <w:rFonts w:ascii="Verdana" w:hAnsi="Verdana"/>
        </w:rPr>
      </w:pPr>
      <w:r w:rsidRPr="00671567">
        <w:rPr>
          <w:rFonts w:ascii="Verdana" w:hAnsi="Verdana"/>
        </w:rPr>
        <w:lastRenderedPageBreak/>
        <w:t>Vision traffic light models</w:t>
      </w:r>
      <w:r>
        <w:rPr>
          <w:rFonts w:ascii="Verdana" w:hAnsi="Verdana"/>
        </w:rPr>
        <w:t xml:space="preserve"> </w:t>
      </w:r>
      <w:r>
        <w:rPr>
          <w:rStyle w:val="FootnoteReference"/>
          <w:rFonts w:ascii="Verdana" w:hAnsi="Verdana"/>
        </w:rPr>
        <w:footnoteReference w:id="6"/>
      </w:r>
    </w:p>
    <w:p w:rsidR="00F9283B" w:rsidRPr="00671567" w:rsidRDefault="00F9283B" w:rsidP="00140A1D">
      <w:pPr>
        <w:pStyle w:val="ListParagraph"/>
        <w:jc w:val="both"/>
        <w:rPr>
          <w:rFonts w:ascii="Verdana" w:hAnsi="Verdana"/>
        </w:rPr>
      </w:pPr>
      <w:r w:rsidRPr="00F9283B">
        <w:rPr>
          <w:rFonts w:ascii="Verdana" w:hAnsi="Verdana"/>
          <w:sz w:val="20"/>
          <w:szCs w:val="20"/>
        </w:rPr>
        <w:t>Video sensors have become particularly important in traffic applications, mainly due to their fast response and easy installation, operation and maintenance. They also have the ability to monitor wide areas. Serrano et al. (2005) designed, constructed and tested an artificial-vision controlled traffic-light prototype to rule and regulate intersections. Methods, algorithms and automatons were created to provide analysis of images and decision making in real time</w:t>
      </w:r>
      <w:r>
        <w:t>.</w:t>
      </w:r>
    </w:p>
    <w:p w:rsidR="007F6131" w:rsidRPr="00667D0F" w:rsidRDefault="00A473AB" w:rsidP="00140A1D">
      <w:pPr>
        <w:jc w:val="both"/>
        <w:rPr>
          <w:rFonts w:ascii="Verdana" w:hAnsi="Verdana"/>
        </w:rPr>
      </w:pPr>
      <w:r w:rsidRPr="00667D0F">
        <w:rPr>
          <w:rFonts w:ascii="Verdana" w:hAnsi="Verdana"/>
        </w:rPr>
        <w:t>On exploration, w</w:t>
      </w:r>
      <w:r w:rsidR="007F6131" w:rsidRPr="00667D0F">
        <w:rPr>
          <w:rFonts w:ascii="Verdana" w:hAnsi="Verdana"/>
        </w:rPr>
        <w:t xml:space="preserve">e’ve come across vehicle detection using Haar Cascades, Background </w:t>
      </w:r>
      <w:r w:rsidR="00475918" w:rsidRPr="00667D0F">
        <w:rPr>
          <w:rFonts w:ascii="Verdana" w:hAnsi="Verdana"/>
        </w:rPr>
        <w:t>Subtraction (</w:t>
      </w:r>
      <w:r w:rsidR="009463BA" w:rsidRPr="00667D0F">
        <w:rPr>
          <w:rFonts w:ascii="Verdana" w:hAnsi="Verdana"/>
        </w:rPr>
        <w:t>BGS)</w:t>
      </w:r>
      <w:r w:rsidRPr="00667D0F">
        <w:rPr>
          <w:rFonts w:ascii="Verdana" w:hAnsi="Verdana"/>
        </w:rPr>
        <w:t xml:space="preserve"> etc</w:t>
      </w:r>
      <w:r w:rsidR="009463BA" w:rsidRPr="00667D0F">
        <w:rPr>
          <w:rFonts w:ascii="Verdana" w:hAnsi="Verdana"/>
        </w:rPr>
        <w:t xml:space="preserve">. This </w:t>
      </w:r>
      <w:r w:rsidR="008437A1">
        <w:rPr>
          <w:rFonts w:ascii="Verdana" w:hAnsi="Verdana"/>
        </w:rPr>
        <w:t>project</w:t>
      </w:r>
      <w:r w:rsidR="009463BA" w:rsidRPr="00667D0F">
        <w:rPr>
          <w:rFonts w:ascii="Verdana" w:hAnsi="Verdana"/>
        </w:rPr>
        <w:t xml:space="preserve"> explores </w:t>
      </w:r>
      <w:r w:rsidR="0063317C" w:rsidRPr="00667D0F">
        <w:rPr>
          <w:rFonts w:ascii="Verdana" w:hAnsi="Verdana"/>
        </w:rPr>
        <w:t xml:space="preserve">the potential of </w:t>
      </w:r>
      <w:r w:rsidR="009463BA" w:rsidRPr="00667D0F">
        <w:rPr>
          <w:rFonts w:ascii="Verdana" w:hAnsi="Verdana"/>
        </w:rPr>
        <w:t xml:space="preserve">automating traffic control by building an algorithm </w:t>
      </w:r>
      <w:r w:rsidR="00777A6D" w:rsidRPr="00667D0F">
        <w:rPr>
          <w:rFonts w:ascii="Verdana" w:hAnsi="Verdana"/>
        </w:rPr>
        <w:t>using the</w:t>
      </w:r>
      <w:r w:rsidR="0063317C" w:rsidRPr="00667D0F">
        <w:rPr>
          <w:rFonts w:ascii="Verdana" w:hAnsi="Verdana"/>
        </w:rPr>
        <w:t xml:space="preserve"> aforementioned</w:t>
      </w:r>
      <w:r w:rsidR="009463BA" w:rsidRPr="00667D0F">
        <w:rPr>
          <w:rFonts w:ascii="Verdana" w:hAnsi="Verdana"/>
        </w:rPr>
        <w:t xml:space="preserve"> methods.</w:t>
      </w:r>
    </w:p>
    <w:p w:rsidR="009D3021" w:rsidRPr="00667D0F" w:rsidRDefault="005F438E" w:rsidP="00140A1D">
      <w:pPr>
        <w:pStyle w:val="Heading1"/>
        <w:jc w:val="both"/>
        <w:rPr>
          <w:rFonts w:ascii="Verdana" w:hAnsi="Verdana"/>
        </w:rPr>
      </w:pPr>
      <w:r w:rsidRPr="00667D0F">
        <w:rPr>
          <w:rFonts w:ascii="Verdana" w:hAnsi="Verdana"/>
        </w:rPr>
        <w:t>Traffic signal control algorithm</w:t>
      </w:r>
    </w:p>
    <w:p w:rsidR="005F438E" w:rsidRPr="00667D0F" w:rsidRDefault="005F438E" w:rsidP="00140A1D">
      <w:pPr>
        <w:jc w:val="both"/>
        <w:rPr>
          <w:rFonts w:ascii="Verdana" w:hAnsi="Verdana"/>
        </w:rPr>
      </w:pPr>
      <w:r w:rsidRPr="00667D0F">
        <w:rPr>
          <w:rFonts w:ascii="Verdana" w:hAnsi="Verdana"/>
        </w:rPr>
        <w:t>The control problem is at a single intersection and the objective is to make the best local decisions possible, given the information that is locally available. The adaptive methods for optimization, based on dynamic programming, have been used for control</w:t>
      </w:r>
      <w:r w:rsidR="00411C55" w:rsidRPr="00667D0F">
        <w:rPr>
          <w:rFonts w:ascii="Verdana" w:hAnsi="Verdana"/>
        </w:rPr>
        <w:t>ling a single intersection.</w:t>
      </w:r>
      <w:r w:rsidRPr="00667D0F">
        <w:rPr>
          <w:rStyle w:val="FootnoteReference"/>
          <w:rFonts w:ascii="Verdana" w:hAnsi="Verdana"/>
        </w:rPr>
        <w:footnoteReference w:id="7"/>
      </w:r>
    </w:p>
    <w:p w:rsidR="00E07C97" w:rsidRPr="00667D0F" w:rsidRDefault="00E07C97" w:rsidP="00140A1D">
      <w:pPr>
        <w:pStyle w:val="Heading1"/>
        <w:jc w:val="both"/>
        <w:rPr>
          <w:rFonts w:ascii="Verdana" w:hAnsi="Verdana"/>
        </w:rPr>
      </w:pPr>
      <w:r w:rsidRPr="00667D0F">
        <w:rPr>
          <w:rFonts w:ascii="Verdana" w:hAnsi="Verdana"/>
        </w:rPr>
        <w:lastRenderedPageBreak/>
        <w:t>Implementation</w:t>
      </w:r>
    </w:p>
    <w:p w:rsidR="00CE48B4" w:rsidRPr="00667D0F" w:rsidRDefault="00CE48B4" w:rsidP="00140A1D">
      <w:pPr>
        <w:jc w:val="both"/>
        <w:rPr>
          <w:rFonts w:ascii="Verdana" w:hAnsi="Verdana"/>
        </w:rPr>
      </w:pPr>
      <w:r w:rsidRPr="00667D0F">
        <w:rPr>
          <w:rFonts w:ascii="Verdana" w:hAnsi="Verdana"/>
        </w:rPr>
        <w:t xml:space="preserve">Our algorithm involves </w:t>
      </w:r>
      <w:r w:rsidR="009B3F9C" w:rsidRPr="00667D0F">
        <w:rPr>
          <w:rFonts w:ascii="Verdana" w:hAnsi="Verdana"/>
        </w:rPr>
        <w:t xml:space="preserve">two high-level steps; </w:t>
      </w:r>
      <w:r w:rsidR="007B03CB" w:rsidRPr="00667D0F">
        <w:rPr>
          <w:rFonts w:ascii="Verdana" w:hAnsi="Verdana"/>
        </w:rPr>
        <w:t>detecting</w:t>
      </w:r>
      <w:r w:rsidRPr="00667D0F">
        <w:rPr>
          <w:rFonts w:ascii="Verdana" w:hAnsi="Verdana"/>
        </w:rPr>
        <w:t xml:space="preserve"> the </w:t>
      </w:r>
      <w:r w:rsidR="008A5A69" w:rsidRPr="00667D0F">
        <w:rPr>
          <w:rFonts w:ascii="Verdana" w:hAnsi="Verdana"/>
        </w:rPr>
        <w:t xml:space="preserve">traffic flow in both the lanes, </w:t>
      </w:r>
      <w:r w:rsidR="00E65072" w:rsidRPr="00667D0F">
        <w:rPr>
          <w:rFonts w:ascii="Verdana" w:hAnsi="Verdana"/>
        </w:rPr>
        <w:t>s</w:t>
      </w:r>
      <w:r w:rsidRPr="00667D0F">
        <w:rPr>
          <w:rFonts w:ascii="Verdana" w:hAnsi="Verdana"/>
        </w:rPr>
        <w:t>witching the signal green/red based on the inflow of traffic in both directions.</w:t>
      </w:r>
      <w:r w:rsidR="009A0EE0" w:rsidRPr="00667D0F">
        <w:rPr>
          <w:rFonts w:ascii="Verdana" w:hAnsi="Verdana"/>
        </w:rPr>
        <w:t xml:space="preserve"> For traffic detection in each lane, </w:t>
      </w:r>
      <w:r w:rsidR="00834FE3" w:rsidRPr="00667D0F">
        <w:rPr>
          <w:rFonts w:ascii="Verdana" w:hAnsi="Verdana"/>
        </w:rPr>
        <w:t>two different approaches were tried out.</w:t>
      </w:r>
      <w:r w:rsidR="005A68DD" w:rsidRPr="00667D0F">
        <w:rPr>
          <w:rFonts w:ascii="Verdana" w:hAnsi="Verdana"/>
        </w:rPr>
        <w:t xml:space="preserve"> These are</w:t>
      </w:r>
    </w:p>
    <w:p w:rsidR="005A68DD" w:rsidRPr="00667D0F" w:rsidRDefault="005A68DD" w:rsidP="00140A1D">
      <w:pPr>
        <w:pStyle w:val="ListParagraph"/>
        <w:numPr>
          <w:ilvl w:val="0"/>
          <w:numId w:val="2"/>
        </w:numPr>
        <w:jc w:val="both"/>
        <w:rPr>
          <w:rFonts w:ascii="Verdana" w:hAnsi="Verdana"/>
        </w:rPr>
      </w:pPr>
      <w:r w:rsidRPr="00667D0F">
        <w:rPr>
          <w:rFonts w:ascii="Verdana" w:hAnsi="Verdana"/>
          <w:b/>
        </w:rPr>
        <w:t>Using Haar-cascade classifier</w:t>
      </w:r>
    </w:p>
    <w:p w:rsidR="00BD54B6" w:rsidRPr="00667D0F" w:rsidRDefault="005A68DD" w:rsidP="00140A1D">
      <w:pPr>
        <w:pStyle w:val="ListParagraph"/>
        <w:jc w:val="both"/>
        <w:rPr>
          <w:rFonts w:ascii="Verdana" w:hAnsi="Verdana"/>
        </w:rPr>
      </w:pPr>
      <w:r w:rsidRPr="00667D0F">
        <w:rPr>
          <w:rFonts w:ascii="Verdana" w:hAnsi="Verdana"/>
        </w:rPr>
        <w:t>Haar-cascade classi</w:t>
      </w:r>
      <w:r w:rsidR="00E86B6F">
        <w:rPr>
          <w:rFonts w:ascii="Verdana" w:hAnsi="Verdana"/>
        </w:rPr>
        <w:t>fier</w:t>
      </w:r>
      <w:r w:rsidR="00105A49" w:rsidRPr="00667D0F">
        <w:rPr>
          <w:rFonts w:ascii="Verdana" w:hAnsi="Verdana"/>
        </w:rPr>
        <w:t xml:space="preserve"> can act as effective tool</w:t>
      </w:r>
      <w:r w:rsidR="008354B4" w:rsidRPr="00667D0F">
        <w:rPr>
          <w:rFonts w:ascii="Verdana" w:hAnsi="Verdana"/>
        </w:rPr>
        <w:t>s</w:t>
      </w:r>
      <w:r w:rsidRPr="00667D0F">
        <w:rPr>
          <w:rFonts w:ascii="Verdana" w:hAnsi="Verdana"/>
        </w:rPr>
        <w:t xml:space="preserve"> for object </w:t>
      </w:r>
      <w:r w:rsidR="00D929D5" w:rsidRPr="00667D0F">
        <w:rPr>
          <w:rFonts w:ascii="Verdana" w:hAnsi="Verdana"/>
        </w:rPr>
        <w:t>detection.</w:t>
      </w:r>
      <w:r w:rsidR="00E86B6F">
        <w:rPr>
          <w:rStyle w:val="FootnoteReference"/>
          <w:rFonts w:ascii="Verdana" w:hAnsi="Verdana"/>
        </w:rPr>
        <w:footnoteReference w:id="8"/>
      </w:r>
      <w:r w:rsidR="00E86B6F">
        <w:rPr>
          <w:rFonts w:ascii="Verdana" w:hAnsi="Verdana"/>
        </w:rPr>
        <w:t xml:space="preserve"> </w:t>
      </w:r>
      <w:r w:rsidR="00D929D5" w:rsidRPr="00667D0F">
        <w:rPr>
          <w:rStyle w:val="FootnoteReference"/>
          <w:rFonts w:ascii="Verdana" w:hAnsi="Verdana"/>
        </w:rPr>
        <w:t xml:space="preserve"> </w:t>
      </w:r>
      <w:r w:rsidR="006D41F5" w:rsidRPr="00667D0F">
        <w:rPr>
          <w:rFonts w:ascii="Verdana" w:hAnsi="Verdana"/>
        </w:rPr>
        <w:t xml:space="preserve">A cascade function is </w:t>
      </w:r>
      <w:r w:rsidR="00D929D5" w:rsidRPr="00667D0F">
        <w:rPr>
          <w:rFonts w:ascii="Verdana" w:hAnsi="Verdana"/>
        </w:rPr>
        <w:t xml:space="preserve">trained (supervised) </w:t>
      </w:r>
      <w:r w:rsidR="00CE5D32" w:rsidRPr="00667D0F">
        <w:rPr>
          <w:rFonts w:ascii="Verdana" w:hAnsi="Verdana"/>
        </w:rPr>
        <w:t xml:space="preserve">on a lot of images, </w:t>
      </w:r>
      <w:r w:rsidR="006D41F5" w:rsidRPr="00667D0F">
        <w:rPr>
          <w:rFonts w:ascii="Verdana" w:hAnsi="Verdana"/>
        </w:rPr>
        <w:t xml:space="preserve">containing </w:t>
      </w:r>
      <w:r w:rsidR="00CE5D32" w:rsidRPr="00667D0F">
        <w:rPr>
          <w:rFonts w:ascii="Verdana" w:hAnsi="Verdana"/>
        </w:rPr>
        <w:t>positive and negative instances of the object.</w:t>
      </w:r>
      <w:r w:rsidR="00551344" w:rsidRPr="00667D0F">
        <w:rPr>
          <w:rFonts w:ascii="Verdana" w:hAnsi="Verdana"/>
        </w:rPr>
        <w:t xml:space="preserve"> </w:t>
      </w:r>
      <w:r w:rsidR="00B061FA" w:rsidRPr="00667D0F">
        <w:rPr>
          <w:rFonts w:ascii="Verdana" w:hAnsi="Verdana"/>
        </w:rPr>
        <w:t>It is then used to detect the object in new images.</w:t>
      </w:r>
      <w:r w:rsidR="00BD54B6" w:rsidRPr="00667D0F">
        <w:rPr>
          <w:rFonts w:ascii="Verdana" w:hAnsi="Verdana"/>
        </w:rPr>
        <w:t xml:space="preserve"> In our case, vehicles are the objects based on which the cascade is trained. </w:t>
      </w:r>
      <w:r w:rsidR="00621E10" w:rsidRPr="00667D0F">
        <w:rPr>
          <w:rFonts w:ascii="Verdana" w:hAnsi="Verdana"/>
        </w:rPr>
        <w:t>Training a cascade requires a lot of pre-</w:t>
      </w:r>
      <w:r w:rsidR="00AC5634" w:rsidRPr="00667D0F">
        <w:rPr>
          <w:rFonts w:ascii="Verdana" w:hAnsi="Verdana"/>
        </w:rPr>
        <w:t>labeled</w:t>
      </w:r>
      <w:r w:rsidR="00621E10" w:rsidRPr="00667D0F">
        <w:rPr>
          <w:rFonts w:ascii="Verdana" w:hAnsi="Verdana"/>
        </w:rPr>
        <w:t xml:space="preserve"> </w:t>
      </w:r>
      <w:r w:rsidR="00564D87" w:rsidRPr="00667D0F">
        <w:rPr>
          <w:rFonts w:ascii="Verdana" w:hAnsi="Verdana"/>
        </w:rPr>
        <w:t>data. Also, there are a lot of vehicle-based trained cascades available online.</w:t>
      </w:r>
      <w:r w:rsidR="006C57ED" w:rsidRPr="00667D0F">
        <w:rPr>
          <w:rFonts w:ascii="Verdana" w:hAnsi="Verdana"/>
        </w:rPr>
        <w:t xml:space="preserve"> </w:t>
      </w:r>
      <w:r w:rsidR="003F2521" w:rsidRPr="00667D0F">
        <w:rPr>
          <w:rFonts w:ascii="Verdana" w:hAnsi="Verdana"/>
        </w:rPr>
        <w:t xml:space="preserve">We’ve </w:t>
      </w:r>
      <w:r w:rsidR="005A77B8" w:rsidRPr="00667D0F">
        <w:rPr>
          <w:rFonts w:ascii="Verdana" w:hAnsi="Verdana"/>
        </w:rPr>
        <w:t xml:space="preserve">used the available </w:t>
      </w:r>
      <w:r w:rsidR="003F2521" w:rsidRPr="00667D0F">
        <w:rPr>
          <w:rFonts w:ascii="Verdana" w:hAnsi="Verdana"/>
        </w:rPr>
        <w:t>trained c</w:t>
      </w:r>
      <w:r w:rsidR="00F40EA0">
        <w:rPr>
          <w:rFonts w:ascii="Verdana" w:hAnsi="Verdana"/>
        </w:rPr>
        <w:t>lassifier</w:t>
      </w:r>
      <w:r w:rsidR="00EB1E06" w:rsidRPr="00667D0F">
        <w:rPr>
          <w:rFonts w:ascii="Verdana" w:hAnsi="Verdana"/>
        </w:rPr>
        <w:t xml:space="preserve"> </w:t>
      </w:r>
      <w:r w:rsidR="008C1210" w:rsidRPr="00667D0F">
        <w:rPr>
          <w:rFonts w:ascii="Verdana" w:hAnsi="Verdana"/>
        </w:rPr>
        <w:t>for vehicle detection</w:t>
      </w:r>
      <w:r w:rsidR="005A77B8" w:rsidRPr="00667D0F">
        <w:rPr>
          <w:rFonts w:ascii="Verdana" w:hAnsi="Verdana"/>
        </w:rPr>
        <w:t>.</w:t>
      </w:r>
    </w:p>
    <w:p w:rsidR="005A68DD" w:rsidRPr="00667D0F" w:rsidRDefault="005A68DD" w:rsidP="00140A1D">
      <w:pPr>
        <w:pStyle w:val="ListParagraph"/>
        <w:numPr>
          <w:ilvl w:val="0"/>
          <w:numId w:val="2"/>
        </w:numPr>
        <w:jc w:val="both"/>
        <w:rPr>
          <w:rFonts w:ascii="Verdana" w:hAnsi="Verdana"/>
        </w:rPr>
      </w:pPr>
      <w:r w:rsidRPr="00667D0F">
        <w:rPr>
          <w:rFonts w:ascii="Verdana" w:hAnsi="Verdana"/>
          <w:b/>
        </w:rPr>
        <w:t>Using Background Subtraction</w:t>
      </w:r>
    </w:p>
    <w:p w:rsidR="00006C3F" w:rsidRPr="00667D0F" w:rsidRDefault="00F40EA0" w:rsidP="00140A1D">
      <w:pPr>
        <w:pStyle w:val="ListParagraph"/>
        <w:jc w:val="both"/>
        <w:rPr>
          <w:rFonts w:ascii="Verdana" w:hAnsi="Verdana"/>
        </w:rPr>
      </w:pPr>
      <w:r>
        <w:rPr>
          <w:rFonts w:ascii="Verdana" w:hAnsi="Verdana"/>
        </w:rPr>
        <w:t>Background subtraction</w:t>
      </w:r>
      <w:r w:rsidR="00006C3F" w:rsidRPr="00667D0F">
        <w:rPr>
          <w:rFonts w:ascii="Verdana" w:hAnsi="Verdana"/>
        </w:rPr>
        <w:t xml:space="preserve"> is</w:t>
      </w:r>
      <w:r w:rsidR="005C4761" w:rsidRPr="00667D0F">
        <w:rPr>
          <w:rFonts w:ascii="Verdana" w:hAnsi="Verdana"/>
        </w:rPr>
        <w:t xml:space="preserve"> a</w:t>
      </w:r>
      <w:r w:rsidR="00006C3F" w:rsidRPr="00667D0F">
        <w:rPr>
          <w:rFonts w:ascii="Verdana" w:hAnsi="Verdana"/>
        </w:rPr>
        <w:t xml:space="preserve"> widely used technique in vehicle </w:t>
      </w:r>
      <w:r w:rsidR="003701A2" w:rsidRPr="00667D0F">
        <w:rPr>
          <w:rFonts w:ascii="Verdana" w:hAnsi="Verdana"/>
        </w:rPr>
        <w:t>detection.</w:t>
      </w:r>
      <w:r w:rsidR="003B0BA6">
        <w:rPr>
          <w:rStyle w:val="FootnoteReference"/>
          <w:rFonts w:ascii="Verdana" w:hAnsi="Verdana"/>
        </w:rPr>
        <w:footnoteReference w:id="9"/>
      </w:r>
      <w:r w:rsidR="003E636E" w:rsidRPr="00667D0F">
        <w:rPr>
          <w:rFonts w:ascii="Verdana" w:hAnsi="Verdana"/>
        </w:rPr>
        <w:t xml:space="preserve"> This identifies the static background (in our case, </w:t>
      </w:r>
      <w:r w:rsidR="003E636E" w:rsidRPr="00667D0F">
        <w:rPr>
          <w:rFonts w:ascii="Verdana" w:hAnsi="Verdana"/>
        </w:rPr>
        <w:lastRenderedPageBreak/>
        <w:t xml:space="preserve">road, lanes etc.) to </w:t>
      </w:r>
      <w:r w:rsidR="00736302" w:rsidRPr="00667D0F">
        <w:rPr>
          <w:rFonts w:ascii="Verdana" w:hAnsi="Verdana"/>
        </w:rPr>
        <w:t>detect</w:t>
      </w:r>
      <w:r w:rsidR="003E636E" w:rsidRPr="00667D0F">
        <w:rPr>
          <w:rFonts w:ascii="Verdana" w:hAnsi="Verdana"/>
        </w:rPr>
        <w:t xml:space="preserve"> the </w:t>
      </w:r>
      <w:r w:rsidR="00970C48" w:rsidRPr="00667D0F">
        <w:rPr>
          <w:rFonts w:ascii="Verdana" w:hAnsi="Verdana"/>
        </w:rPr>
        <w:t>moving/</w:t>
      </w:r>
      <w:r w:rsidR="003E636E" w:rsidRPr="00667D0F">
        <w:rPr>
          <w:rFonts w:ascii="Verdana" w:hAnsi="Verdana"/>
        </w:rPr>
        <w:t>non-static objects (vehicles)</w:t>
      </w:r>
      <w:r w:rsidR="0043628C" w:rsidRPr="00667D0F">
        <w:rPr>
          <w:rFonts w:ascii="Verdana" w:hAnsi="Verdana"/>
        </w:rPr>
        <w:t>.</w:t>
      </w:r>
      <w:r w:rsidR="00B17DEB" w:rsidRPr="00667D0F">
        <w:rPr>
          <w:rFonts w:ascii="Verdana" w:hAnsi="Verdana"/>
        </w:rPr>
        <w:t xml:space="preserve"> This method is more </w:t>
      </w:r>
      <w:r w:rsidR="00E83D88" w:rsidRPr="00667D0F">
        <w:rPr>
          <w:rFonts w:ascii="Verdana" w:hAnsi="Verdana"/>
        </w:rPr>
        <w:t>generic</w:t>
      </w:r>
      <w:r w:rsidR="007B5AB1" w:rsidRPr="00667D0F">
        <w:rPr>
          <w:rFonts w:ascii="Verdana" w:hAnsi="Verdana"/>
        </w:rPr>
        <w:t xml:space="preserve"> and can be applied to varied </w:t>
      </w:r>
      <w:r w:rsidR="00D447B3" w:rsidRPr="00667D0F">
        <w:rPr>
          <w:rFonts w:ascii="Verdana" w:hAnsi="Verdana"/>
        </w:rPr>
        <w:t>scenarios</w:t>
      </w:r>
      <w:r w:rsidR="007B5AB1" w:rsidRPr="00667D0F">
        <w:rPr>
          <w:rFonts w:ascii="Verdana" w:hAnsi="Verdana"/>
        </w:rPr>
        <w:t>.</w:t>
      </w:r>
    </w:p>
    <w:p w:rsidR="009A4637" w:rsidRPr="00667D0F" w:rsidRDefault="009A4637" w:rsidP="00140A1D">
      <w:pPr>
        <w:jc w:val="both"/>
        <w:rPr>
          <w:rFonts w:ascii="Verdana" w:hAnsi="Verdana"/>
        </w:rPr>
      </w:pPr>
      <w:r w:rsidRPr="00667D0F">
        <w:rPr>
          <w:rFonts w:ascii="Verdana" w:hAnsi="Verdana"/>
        </w:rPr>
        <w:t xml:space="preserve">Once the vehicle </w:t>
      </w:r>
      <w:r w:rsidR="00D72AC4" w:rsidRPr="00667D0F">
        <w:rPr>
          <w:rFonts w:ascii="Verdana" w:hAnsi="Verdana"/>
        </w:rPr>
        <w:t>detection is live, the inflow of traffic in both directions</w:t>
      </w:r>
      <w:r w:rsidR="00122B7D" w:rsidRPr="00667D0F">
        <w:rPr>
          <w:rFonts w:ascii="Verdana" w:hAnsi="Verdana"/>
        </w:rPr>
        <w:t xml:space="preserve"> is recorded</w:t>
      </w:r>
      <w:r w:rsidR="00D72AC4" w:rsidRPr="00667D0F">
        <w:rPr>
          <w:rFonts w:ascii="Verdana" w:hAnsi="Verdana"/>
        </w:rPr>
        <w:t>.</w:t>
      </w:r>
      <w:r w:rsidR="00E62D68" w:rsidRPr="00667D0F">
        <w:rPr>
          <w:rFonts w:ascii="Verdana" w:hAnsi="Verdana"/>
        </w:rPr>
        <w:t xml:space="preserve"> </w:t>
      </w:r>
      <w:r w:rsidR="00265FA0" w:rsidRPr="00667D0F">
        <w:rPr>
          <w:rFonts w:ascii="Verdana" w:hAnsi="Verdana"/>
        </w:rPr>
        <w:t xml:space="preserve">We pick a block of </w:t>
      </w:r>
      <w:r w:rsidR="009F1005" w:rsidRPr="00667D0F">
        <w:rPr>
          <w:rFonts w:ascii="Verdana" w:hAnsi="Verdana"/>
        </w:rPr>
        <w:t>each</w:t>
      </w:r>
      <w:r w:rsidR="00265FA0" w:rsidRPr="00667D0F">
        <w:rPr>
          <w:rFonts w:ascii="Verdana" w:hAnsi="Verdana"/>
        </w:rPr>
        <w:t xml:space="preserve"> lane </w:t>
      </w:r>
      <w:r w:rsidR="000C68E9" w:rsidRPr="00667D0F">
        <w:rPr>
          <w:rFonts w:ascii="Verdana" w:hAnsi="Verdana"/>
        </w:rPr>
        <w:t>near</w:t>
      </w:r>
      <w:r w:rsidR="00265FA0" w:rsidRPr="00667D0F">
        <w:rPr>
          <w:rFonts w:ascii="Verdana" w:hAnsi="Verdana"/>
        </w:rPr>
        <w:t xml:space="preserve"> the intersection </w:t>
      </w:r>
      <w:r w:rsidR="007736B2" w:rsidRPr="00667D0F">
        <w:rPr>
          <w:rFonts w:ascii="Verdana" w:hAnsi="Verdana"/>
        </w:rPr>
        <w:t>to observe the.</w:t>
      </w:r>
      <w:r w:rsidR="005277FD" w:rsidRPr="00667D0F">
        <w:rPr>
          <w:rFonts w:ascii="Verdana" w:hAnsi="Verdana"/>
        </w:rPr>
        <w:t xml:space="preserve"> </w:t>
      </w:r>
      <w:proofErr w:type="gramStart"/>
      <w:r w:rsidR="00636FFC" w:rsidRPr="00667D0F">
        <w:rPr>
          <w:rFonts w:ascii="Verdana" w:hAnsi="Verdana"/>
        </w:rPr>
        <w:t xml:space="preserve">A </w:t>
      </w:r>
      <w:r w:rsidR="005277FD" w:rsidRPr="00667D0F">
        <w:rPr>
          <w:rFonts w:ascii="Verdana" w:hAnsi="Verdana"/>
        </w:rPr>
        <w:t>‘patience’</w:t>
      </w:r>
      <w:proofErr w:type="gramEnd"/>
      <w:r w:rsidR="006707CD" w:rsidRPr="00667D0F">
        <w:rPr>
          <w:rFonts w:ascii="Verdana" w:hAnsi="Verdana"/>
        </w:rPr>
        <w:t xml:space="preserve"> is assigned</w:t>
      </w:r>
      <w:r w:rsidR="005277FD" w:rsidRPr="00667D0F">
        <w:rPr>
          <w:rFonts w:ascii="Verdana" w:hAnsi="Verdana"/>
        </w:rPr>
        <w:t xml:space="preserve"> to each of the lanes indicating the flow of traffic. </w:t>
      </w:r>
      <w:r w:rsidR="00E14B7D" w:rsidRPr="00667D0F">
        <w:rPr>
          <w:rFonts w:ascii="Verdana" w:hAnsi="Verdana"/>
        </w:rPr>
        <w:t>For every frame without vehicles</w:t>
      </w:r>
      <w:r w:rsidR="00C146F3" w:rsidRPr="00667D0F">
        <w:rPr>
          <w:rFonts w:ascii="Verdana" w:hAnsi="Verdana"/>
        </w:rPr>
        <w:t>,</w:t>
      </w:r>
      <w:r w:rsidR="00FF5624" w:rsidRPr="00667D0F">
        <w:rPr>
          <w:rFonts w:ascii="Verdana" w:hAnsi="Verdana"/>
        </w:rPr>
        <w:t xml:space="preserve"> </w:t>
      </w:r>
      <w:r w:rsidR="00A71E49" w:rsidRPr="00667D0F">
        <w:rPr>
          <w:rFonts w:ascii="Verdana" w:hAnsi="Verdana"/>
        </w:rPr>
        <w:t>patience is incremented</w:t>
      </w:r>
      <w:r w:rsidR="0012430A" w:rsidRPr="00667D0F">
        <w:rPr>
          <w:rFonts w:ascii="Verdana" w:hAnsi="Verdana"/>
        </w:rPr>
        <w:t xml:space="preserve"> by 1</w:t>
      </w:r>
      <w:r w:rsidR="00A71E49" w:rsidRPr="00667D0F">
        <w:rPr>
          <w:rFonts w:ascii="Verdana" w:hAnsi="Verdana"/>
        </w:rPr>
        <w:t>.</w:t>
      </w:r>
      <w:r w:rsidR="00F5200B" w:rsidRPr="00667D0F">
        <w:rPr>
          <w:rFonts w:ascii="Verdana" w:hAnsi="Verdana"/>
        </w:rPr>
        <w:t xml:space="preserve"> It is reset to zero every time there is a vehicle detected.</w:t>
      </w:r>
      <w:r w:rsidR="00B26C98" w:rsidRPr="00667D0F">
        <w:rPr>
          <w:rFonts w:ascii="Verdana" w:hAnsi="Verdana"/>
        </w:rPr>
        <w:t xml:space="preserve"> </w:t>
      </w:r>
      <w:r w:rsidR="005154DB" w:rsidRPr="00667D0F">
        <w:rPr>
          <w:rFonts w:ascii="Verdana" w:hAnsi="Verdana"/>
        </w:rPr>
        <w:t>That is,</w:t>
      </w:r>
      <w:r w:rsidR="005277FD" w:rsidRPr="00667D0F">
        <w:rPr>
          <w:rFonts w:ascii="Verdana" w:hAnsi="Verdana"/>
        </w:rPr>
        <w:t xml:space="preserve"> zero patience indicates inflow, whil</w:t>
      </w:r>
      <w:r w:rsidR="00AB6112" w:rsidRPr="00667D0F">
        <w:rPr>
          <w:rFonts w:ascii="Verdana" w:hAnsi="Verdana"/>
        </w:rPr>
        <w:t xml:space="preserve">e high patience </w:t>
      </w:r>
      <w:r w:rsidR="00DD6FC5" w:rsidRPr="00667D0F">
        <w:rPr>
          <w:rFonts w:ascii="Verdana" w:hAnsi="Verdana"/>
        </w:rPr>
        <w:t>indicates no inflow.</w:t>
      </w:r>
      <w:r w:rsidR="0084148E" w:rsidRPr="00667D0F">
        <w:rPr>
          <w:rFonts w:ascii="Verdana" w:hAnsi="Verdana"/>
        </w:rPr>
        <w:t xml:space="preserve"> </w:t>
      </w:r>
      <w:r w:rsidR="003D3090" w:rsidRPr="00667D0F">
        <w:rPr>
          <w:rFonts w:ascii="Verdana" w:hAnsi="Verdana"/>
        </w:rPr>
        <w:t>Therefore, patience keeps increasing when there are no vehicles coming in</w:t>
      </w:r>
      <w:r w:rsidR="000A1663" w:rsidRPr="00667D0F">
        <w:rPr>
          <w:rFonts w:ascii="Verdana" w:hAnsi="Verdana"/>
        </w:rPr>
        <w:t>.</w:t>
      </w:r>
      <w:r w:rsidR="001708A4" w:rsidRPr="00667D0F">
        <w:rPr>
          <w:rFonts w:ascii="Verdana" w:hAnsi="Verdana"/>
        </w:rPr>
        <w:t xml:space="preserve"> W</w:t>
      </w:r>
      <w:r w:rsidR="00E91EC2" w:rsidRPr="00667D0F">
        <w:rPr>
          <w:rFonts w:ascii="Verdana" w:hAnsi="Verdana"/>
        </w:rPr>
        <w:t>e set a threshold to the patience (</w:t>
      </w:r>
      <w:r w:rsidR="005B181F" w:rsidRPr="00667D0F">
        <w:rPr>
          <w:rFonts w:ascii="Verdana" w:hAnsi="Verdana"/>
        </w:rPr>
        <w:t>for example</w:t>
      </w:r>
      <w:r w:rsidR="00B45E9B" w:rsidRPr="00667D0F">
        <w:rPr>
          <w:rFonts w:ascii="Verdana" w:hAnsi="Verdana"/>
        </w:rPr>
        <w:t>,</w:t>
      </w:r>
      <w:r w:rsidR="005B181F" w:rsidRPr="00667D0F">
        <w:rPr>
          <w:rFonts w:ascii="Verdana" w:hAnsi="Verdana"/>
        </w:rPr>
        <w:t xml:space="preserve"> let</w:t>
      </w:r>
      <w:r w:rsidR="00E91EC2" w:rsidRPr="00667D0F">
        <w:rPr>
          <w:rFonts w:ascii="Verdana" w:hAnsi="Verdana"/>
        </w:rPr>
        <w:t xml:space="preserve"> patience = 150</w:t>
      </w:r>
      <w:r w:rsidR="004825E0" w:rsidRPr="00667D0F">
        <w:rPr>
          <w:rFonts w:ascii="Verdana" w:hAnsi="Verdana"/>
        </w:rPr>
        <w:t xml:space="preserve"> frames</w:t>
      </w:r>
      <w:r w:rsidR="00E23809" w:rsidRPr="00667D0F">
        <w:rPr>
          <w:rFonts w:ascii="Verdana" w:hAnsi="Verdana"/>
        </w:rPr>
        <w:t>;</w:t>
      </w:r>
      <w:r w:rsidR="00DE09EA" w:rsidRPr="00667D0F">
        <w:rPr>
          <w:rFonts w:ascii="Verdana" w:hAnsi="Verdana"/>
        </w:rPr>
        <w:t xml:space="preserve"> </w:t>
      </w:r>
      <w:r w:rsidR="00C145F0" w:rsidRPr="00667D0F">
        <w:rPr>
          <w:rFonts w:ascii="Verdana" w:hAnsi="Verdana"/>
        </w:rPr>
        <w:t>this corresponds to 12.5 seconds</w:t>
      </w:r>
      <w:r w:rsidR="00B1217F" w:rsidRPr="00667D0F">
        <w:rPr>
          <w:rFonts w:ascii="Verdana" w:hAnsi="Verdana"/>
        </w:rPr>
        <w:t xml:space="preserve"> considering 12 frames per second</w:t>
      </w:r>
      <w:r w:rsidR="00E91EC2" w:rsidRPr="00667D0F">
        <w:rPr>
          <w:rFonts w:ascii="Verdana" w:hAnsi="Verdana"/>
        </w:rPr>
        <w:t>)</w:t>
      </w:r>
      <w:r w:rsidR="00D1770B" w:rsidRPr="00667D0F">
        <w:rPr>
          <w:rFonts w:ascii="Verdana" w:hAnsi="Verdana"/>
        </w:rPr>
        <w:t>.</w:t>
      </w:r>
      <w:r w:rsidR="007A7E2B" w:rsidRPr="00667D0F">
        <w:rPr>
          <w:rFonts w:ascii="Verdana" w:hAnsi="Verdana"/>
        </w:rPr>
        <w:t xml:space="preserve"> If the </w:t>
      </w:r>
      <w:r w:rsidR="00535F51" w:rsidRPr="00667D0F">
        <w:rPr>
          <w:rFonts w:ascii="Verdana" w:hAnsi="Verdana"/>
        </w:rPr>
        <w:t xml:space="preserve">green lane </w:t>
      </w:r>
      <w:r w:rsidR="007A7E2B" w:rsidRPr="00667D0F">
        <w:rPr>
          <w:rFonts w:ascii="Verdana" w:hAnsi="Verdana"/>
        </w:rPr>
        <w:t>patience threshold is overtaken</w:t>
      </w:r>
      <w:r w:rsidR="00E23DC4" w:rsidRPr="00667D0F">
        <w:rPr>
          <w:rFonts w:ascii="Verdana" w:hAnsi="Verdana"/>
        </w:rPr>
        <w:t xml:space="preserve"> while the red lane patience is zero</w:t>
      </w:r>
      <w:r w:rsidR="007A7E2B" w:rsidRPr="00667D0F">
        <w:rPr>
          <w:rFonts w:ascii="Verdana" w:hAnsi="Verdana"/>
        </w:rPr>
        <w:t xml:space="preserve">, </w:t>
      </w:r>
      <w:r w:rsidR="00EE3FDF" w:rsidRPr="00667D0F">
        <w:rPr>
          <w:rFonts w:ascii="Verdana" w:hAnsi="Verdana"/>
        </w:rPr>
        <w:t>green and red are switched</w:t>
      </w:r>
      <w:r w:rsidR="00C347A8" w:rsidRPr="00667D0F">
        <w:rPr>
          <w:rFonts w:ascii="Verdana" w:hAnsi="Verdana"/>
        </w:rPr>
        <w:t xml:space="preserve">, thus avoiding </w:t>
      </w:r>
      <w:r w:rsidR="003B2C42" w:rsidRPr="00667D0F">
        <w:rPr>
          <w:rFonts w:ascii="Verdana" w:hAnsi="Verdana"/>
        </w:rPr>
        <w:t xml:space="preserve">traffic </w:t>
      </w:r>
      <w:r w:rsidR="00C347A8" w:rsidRPr="00667D0F">
        <w:rPr>
          <w:rFonts w:ascii="Verdana" w:hAnsi="Verdana"/>
        </w:rPr>
        <w:t>congestion.</w:t>
      </w:r>
      <w:r w:rsidR="00262725" w:rsidRPr="00667D0F">
        <w:rPr>
          <w:rFonts w:ascii="Verdana" w:hAnsi="Verdana"/>
        </w:rPr>
        <w:t xml:space="preserve"> If the patience on each direction is 0 (traffic in both lanes)</w:t>
      </w:r>
      <w:r w:rsidR="00A12FCA" w:rsidRPr="00667D0F">
        <w:rPr>
          <w:rFonts w:ascii="Verdana" w:hAnsi="Verdana"/>
        </w:rPr>
        <w:t xml:space="preserve">, the signal switch is by the </w:t>
      </w:r>
      <w:r w:rsidR="0018766E" w:rsidRPr="00667D0F">
        <w:rPr>
          <w:rFonts w:ascii="Verdana" w:hAnsi="Verdana"/>
        </w:rPr>
        <w:t xml:space="preserve">default switch </w:t>
      </w:r>
      <w:r w:rsidR="0020137E" w:rsidRPr="00667D0F">
        <w:rPr>
          <w:rFonts w:ascii="Verdana" w:hAnsi="Verdana"/>
        </w:rPr>
        <w:t>time.</w:t>
      </w:r>
    </w:p>
    <w:p w:rsidR="009D3021" w:rsidRPr="00667D0F" w:rsidRDefault="009D3021" w:rsidP="00140A1D">
      <w:pPr>
        <w:pStyle w:val="Heading1"/>
        <w:jc w:val="both"/>
        <w:rPr>
          <w:rFonts w:ascii="Verdana" w:hAnsi="Verdana"/>
        </w:rPr>
      </w:pPr>
      <w:r w:rsidRPr="00667D0F">
        <w:rPr>
          <w:rFonts w:ascii="Verdana" w:hAnsi="Verdana"/>
        </w:rPr>
        <w:t>Results</w:t>
      </w:r>
    </w:p>
    <w:p w:rsidR="00C57782" w:rsidRPr="00667D0F" w:rsidRDefault="00E20F01" w:rsidP="00140A1D">
      <w:pPr>
        <w:jc w:val="both"/>
        <w:rPr>
          <w:rFonts w:ascii="Verdana" w:hAnsi="Verdana"/>
        </w:rPr>
      </w:pPr>
      <w:r w:rsidRPr="00667D0F">
        <w:rPr>
          <w:rFonts w:ascii="Verdana" w:hAnsi="Verdana"/>
        </w:rPr>
        <w:t xml:space="preserve">The experimental results observed with Haar-cascade and Background Subtraction </w:t>
      </w:r>
      <w:r w:rsidR="00035C1B" w:rsidRPr="00667D0F">
        <w:rPr>
          <w:rFonts w:ascii="Verdana" w:hAnsi="Verdana"/>
        </w:rPr>
        <w:t>is</w:t>
      </w:r>
      <w:r w:rsidRPr="00667D0F">
        <w:rPr>
          <w:rFonts w:ascii="Verdana" w:hAnsi="Verdana"/>
        </w:rPr>
        <w:t xml:space="preserve"> compared.</w:t>
      </w:r>
      <w:r w:rsidR="00FD037E" w:rsidRPr="00667D0F">
        <w:rPr>
          <w:rFonts w:ascii="Verdana" w:hAnsi="Verdana"/>
        </w:rPr>
        <w:t xml:space="preserve"> While Background subtraction </w:t>
      </w:r>
      <w:r w:rsidR="0046562D" w:rsidRPr="00667D0F">
        <w:rPr>
          <w:rFonts w:ascii="Verdana" w:hAnsi="Verdana"/>
        </w:rPr>
        <w:t>has 100%</w:t>
      </w:r>
      <w:r w:rsidR="00D21F6F" w:rsidRPr="00667D0F">
        <w:rPr>
          <w:rFonts w:ascii="Verdana" w:hAnsi="Verdana"/>
        </w:rPr>
        <w:t xml:space="preserve"> </w:t>
      </w:r>
      <w:r w:rsidR="00E366D6" w:rsidRPr="00667D0F">
        <w:rPr>
          <w:rFonts w:ascii="Verdana" w:hAnsi="Verdana"/>
        </w:rPr>
        <w:t>accuracy of detecting vehicles</w:t>
      </w:r>
      <w:r w:rsidR="00D63010" w:rsidRPr="00667D0F">
        <w:rPr>
          <w:rFonts w:ascii="Verdana" w:hAnsi="Verdana"/>
        </w:rPr>
        <w:t xml:space="preserve"> as foreground</w:t>
      </w:r>
      <w:r w:rsidR="00E366D6" w:rsidRPr="00667D0F">
        <w:rPr>
          <w:rFonts w:ascii="Verdana" w:hAnsi="Verdana"/>
        </w:rPr>
        <w:t xml:space="preserve">, </w:t>
      </w:r>
      <w:r w:rsidR="004C1315" w:rsidRPr="00667D0F">
        <w:rPr>
          <w:rFonts w:ascii="Verdana" w:hAnsi="Verdana"/>
        </w:rPr>
        <w:t>there</w:t>
      </w:r>
      <w:r w:rsidR="00E366D6" w:rsidRPr="00667D0F">
        <w:rPr>
          <w:rFonts w:ascii="Verdana" w:hAnsi="Verdana"/>
        </w:rPr>
        <w:t xml:space="preserve"> is a lot of noise being detected from the video</w:t>
      </w:r>
      <w:r w:rsidR="006640BB" w:rsidRPr="00667D0F">
        <w:rPr>
          <w:rFonts w:ascii="Verdana" w:hAnsi="Verdana"/>
        </w:rPr>
        <w:t xml:space="preserve"> (figure 2)</w:t>
      </w:r>
      <w:r w:rsidR="00E366D6" w:rsidRPr="00667D0F">
        <w:rPr>
          <w:rFonts w:ascii="Verdana" w:hAnsi="Verdana"/>
        </w:rPr>
        <w:t>.</w:t>
      </w:r>
    </w:p>
    <w:p w:rsidR="00B9563E" w:rsidRPr="00667D0F" w:rsidRDefault="00C57782" w:rsidP="00140A1D">
      <w:pPr>
        <w:jc w:val="both"/>
        <w:rPr>
          <w:rFonts w:ascii="Verdana" w:hAnsi="Verdana"/>
        </w:rPr>
      </w:pPr>
      <w:r w:rsidRPr="00667D0F">
        <w:rPr>
          <w:rFonts w:ascii="Verdana" w:hAnsi="Verdana"/>
        </w:rPr>
        <w:lastRenderedPageBreak/>
        <w:t xml:space="preserve">The detected noise </w:t>
      </w:r>
      <w:r w:rsidR="00146DCF" w:rsidRPr="00667D0F">
        <w:rPr>
          <w:rFonts w:ascii="Verdana" w:hAnsi="Verdana"/>
        </w:rPr>
        <w:t>interfer</w:t>
      </w:r>
      <w:r w:rsidRPr="00667D0F">
        <w:rPr>
          <w:rFonts w:ascii="Verdana" w:hAnsi="Verdana"/>
        </w:rPr>
        <w:t>es</w:t>
      </w:r>
      <w:r w:rsidR="00146DCF" w:rsidRPr="00667D0F">
        <w:rPr>
          <w:rFonts w:ascii="Verdana" w:hAnsi="Verdana"/>
        </w:rPr>
        <w:t xml:space="preserve"> </w:t>
      </w:r>
      <w:r w:rsidRPr="00667D0F">
        <w:rPr>
          <w:rFonts w:ascii="Verdana" w:hAnsi="Verdana"/>
        </w:rPr>
        <w:t xml:space="preserve">with </w:t>
      </w:r>
      <w:r w:rsidR="00146DCF" w:rsidRPr="00667D0F">
        <w:rPr>
          <w:rFonts w:ascii="Verdana" w:hAnsi="Verdana"/>
        </w:rPr>
        <w:t>the patience calculation</w:t>
      </w:r>
      <w:r w:rsidR="000D77A4" w:rsidRPr="00667D0F">
        <w:rPr>
          <w:rFonts w:ascii="Verdana" w:hAnsi="Verdana"/>
        </w:rPr>
        <w:t>.</w:t>
      </w:r>
      <w:r w:rsidR="00541DC4" w:rsidRPr="00667D0F">
        <w:rPr>
          <w:rFonts w:ascii="Verdana" w:hAnsi="Verdana"/>
        </w:rPr>
        <w:t xml:space="preserve"> In the case of </w:t>
      </w:r>
      <w:r w:rsidR="004B48FB" w:rsidRPr="00667D0F">
        <w:rPr>
          <w:rFonts w:ascii="Verdana" w:hAnsi="Verdana"/>
        </w:rPr>
        <w:t>Haar-</w:t>
      </w:r>
      <w:r w:rsidR="00541DC4" w:rsidRPr="00667D0F">
        <w:rPr>
          <w:rFonts w:ascii="Verdana" w:hAnsi="Verdana"/>
        </w:rPr>
        <w:t>classifier</w:t>
      </w:r>
      <w:r w:rsidR="00A10B12" w:rsidRPr="00667D0F">
        <w:rPr>
          <w:rFonts w:ascii="Verdana" w:hAnsi="Verdana"/>
        </w:rPr>
        <w:t>,</w:t>
      </w:r>
      <w:r w:rsidR="001D79DF" w:rsidRPr="00667D0F">
        <w:rPr>
          <w:rFonts w:ascii="Verdana" w:hAnsi="Verdana"/>
        </w:rPr>
        <w:t xml:space="preserve"> </w:t>
      </w:r>
      <w:r w:rsidR="00D60B68" w:rsidRPr="00667D0F">
        <w:rPr>
          <w:rFonts w:ascii="Verdana" w:hAnsi="Verdana"/>
        </w:rPr>
        <w:t>the detection is more accurate with our video as there is no noise to take care of.</w:t>
      </w:r>
      <w:r w:rsidR="001C659D" w:rsidRPr="00667D0F">
        <w:rPr>
          <w:rFonts w:ascii="Verdana" w:hAnsi="Verdana"/>
        </w:rPr>
        <w:t xml:space="preserve"> Here the vehicle detection is 100% but there are a few cases of false positives on some lane videos. </w:t>
      </w:r>
      <w:r w:rsidR="00503A4D" w:rsidRPr="00667D0F">
        <w:rPr>
          <w:rFonts w:ascii="Verdana" w:hAnsi="Verdana"/>
        </w:rPr>
        <w:t xml:space="preserve">So </w:t>
      </w:r>
      <w:r w:rsidR="0049565F" w:rsidRPr="00667D0F">
        <w:rPr>
          <w:rFonts w:ascii="Verdana" w:hAnsi="Verdana"/>
        </w:rPr>
        <w:t>we</w:t>
      </w:r>
      <w:r w:rsidR="00503A4D" w:rsidRPr="00667D0F">
        <w:rPr>
          <w:rFonts w:ascii="Verdana" w:hAnsi="Verdana"/>
        </w:rPr>
        <w:t xml:space="preserve"> compare the accurac</w:t>
      </w:r>
      <w:r w:rsidR="00FF4951" w:rsidRPr="00667D0F">
        <w:rPr>
          <w:rFonts w:ascii="Verdana" w:hAnsi="Verdana"/>
        </w:rPr>
        <w:t>y</w:t>
      </w:r>
      <w:r w:rsidR="007F6100" w:rsidRPr="00667D0F">
        <w:rPr>
          <w:rFonts w:ascii="Verdana" w:hAnsi="Verdana"/>
        </w:rPr>
        <w:t xml:space="preserve"> of each approach using</w:t>
      </w:r>
      <w:r w:rsidR="00CD3318" w:rsidRPr="00667D0F">
        <w:rPr>
          <w:rFonts w:ascii="Verdana" w:hAnsi="Verdana"/>
        </w:rPr>
        <w:t xml:space="preserve"> the </w:t>
      </w:r>
      <w:r w:rsidR="00591AC4" w:rsidRPr="00667D0F">
        <w:rPr>
          <w:rFonts w:ascii="Verdana" w:hAnsi="Verdana"/>
        </w:rPr>
        <w:t>false and true positives</w:t>
      </w:r>
      <w:r w:rsidR="001F59C8" w:rsidRPr="00667D0F">
        <w:rPr>
          <w:rFonts w:ascii="Verdana" w:hAnsi="Verdana"/>
        </w:rPr>
        <w:t xml:space="preserve"> of each approach.</w:t>
      </w:r>
    </w:p>
    <w:p w:rsidR="00015A18" w:rsidRPr="00667D0F" w:rsidRDefault="00DB261B" w:rsidP="00140A1D">
      <w:pPr>
        <w:keepNext/>
        <w:spacing w:after="0"/>
        <w:jc w:val="both"/>
        <w:rPr>
          <w:rFonts w:ascii="Verdana" w:hAnsi="Verdana"/>
        </w:rPr>
      </w:pPr>
      <w:r>
        <w:rPr>
          <w:rFonts w:ascii="Verdana" w:hAnsi="Verdana"/>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6.25pt;height:157.5pt">
            <v:imagedata r:id="rId9" o:title="active lane_screenshot_18"/>
          </v:shape>
        </w:pict>
      </w:r>
    </w:p>
    <w:p w:rsidR="00015A18" w:rsidRPr="00667D0F" w:rsidRDefault="00015A18" w:rsidP="00140A1D">
      <w:pPr>
        <w:pStyle w:val="Caption"/>
        <w:jc w:val="both"/>
        <w:rPr>
          <w:rFonts w:ascii="Verdana" w:hAnsi="Verdana"/>
        </w:rPr>
      </w:pPr>
      <w:r w:rsidRPr="00667D0F">
        <w:rPr>
          <w:rFonts w:ascii="Verdana" w:hAnsi="Verdana"/>
        </w:rPr>
        <w:t xml:space="preserve">Figure </w:t>
      </w:r>
      <w:r w:rsidR="00C44BE9" w:rsidRPr="00667D0F">
        <w:rPr>
          <w:rFonts w:ascii="Verdana" w:hAnsi="Verdana"/>
        </w:rPr>
        <w:fldChar w:fldCharType="begin"/>
      </w:r>
      <w:r w:rsidR="00C44BE9" w:rsidRPr="00667D0F">
        <w:rPr>
          <w:rFonts w:ascii="Verdana" w:hAnsi="Verdana"/>
        </w:rPr>
        <w:instrText xml:space="preserve"> SEQ Figure \* ARABIC </w:instrText>
      </w:r>
      <w:r w:rsidR="00C44BE9" w:rsidRPr="00667D0F">
        <w:rPr>
          <w:rFonts w:ascii="Verdana" w:hAnsi="Verdana"/>
        </w:rPr>
        <w:fldChar w:fldCharType="separate"/>
      </w:r>
      <w:r w:rsidR="004E037D">
        <w:rPr>
          <w:rFonts w:ascii="Verdana" w:hAnsi="Verdana"/>
          <w:noProof/>
        </w:rPr>
        <w:t>1</w:t>
      </w:r>
      <w:r w:rsidR="00C44BE9" w:rsidRPr="00667D0F">
        <w:rPr>
          <w:rFonts w:ascii="Verdana" w:hAnsi="Verdana"/>
          <w:noProof/>
        </w:rPr>
        <w:fldChar w:fldCharType="end"/>
      </w:r>
      <w:r w:rsidRPr="00667D0F">
        <w:rPr>
          <w:rFonts w:ascii="Verdana" w:hAnsi="Verdana"/>
        </w:rPr>
        <w:t>: Vehicle detection using Haar-cascades</w:t>
      </w:r>
    </w:p>
    <w:p w:rsidR="009751A7" w:rsidRPr="00667D0F" w:rsidRDefault="0043271F" w:rsidP="00140A1D">
      <w:pPr>
        <w:keepNext/>
        <w:jc w:val="both"/>
        <w:rPr>
          <w:rFonts w:ascii="Verdana" w:hAnsi="Verdana"/>
        </w:rPr>
      </w:pPr>
      <w:r>
        <w:rPr>
          <w:rFonts w:ascii="Verdana" w:hAnsi="Verdana"/>
        </w:rPr>
        <w:pict>
          <v:shape id="_x0000_i1026" type="#_x0000_t75" style="width:236.25pt;height:179.25pt">
            <v:imagedata r:id="rId10" o:title="bgs1"/>
          </v:shape>
        </w:pict>
      </w:r>
    </w:p>
    <w:p w:rsidR="0077613A" w:rsidRDefault="009751A7" w:rsidP="00140A1D">
      <w:pPr>
        <w:pStyle w:val="Caption"/>
        <w:jc w:val="both"/>
        <w:rPr>
          <w:rFonts w:ascii="Verdana" w:hAnsi="Verdana"/>
        </w:rPr>
      </w:pPr>
      <w:r w:rsidRPr="00667D0F">
        <w:rPr>
          <w:rFonts w:ascii="Verdana" w:hAnsi="Verdana"/>
        </w:rPr>
        <w:t xml:space="preserve">Figure </w:t>
      </w:r>
      <w:r w:rsidR="00C44BE9" w:rsidRPr="00667D0F">
        <w:rPr>
          <w:rFonts w:ascii="Verdana" w:hAnsi="Verdana"/>
        </w:rPr>
        <w:fldChar w:fldCharType="begin"/>
      </w:r>
      <w:r w:rsidR="00C44BE9" w:rsidRPr="00667D0F">
        <w:rPr>
          <w:rFonts w:ascii="Verdana" w:hAnsi="Verdana"/>
        </w:rPr>
        <w:instrText xml:space="preserve"> SEQ Figure \* ARABIC </w:instrText>
      </w:r>
      <w:r w:rsidR="00C44BE9" w:rsidRPr="00667D0F">
        <w:rPr>
          <w:rFonts w:ascii="Verdana" w:hAnsi="Verdana"/>
        </w:rPr>
        <w:fldChar w:fldCharType="separate"/>
      </w:r>
      <w:r w:rsidR="004E037D">
        <w:rPr>
          <w:rFonts w:ascii="Verdana" w:hAnsi="Verdana"/>
          <w:noProof/>
        </w:rPr>
        <w:t>2</w:t>
      </w:r>
      <w:r w:rsidR="00C44BE9" w:rsidRPr="00667D0F">
        <w:rPr>
          <w:rFonts w:ascii="Verdana" w:hAnsi="Verdana"/>
          <w:noProof/>
        </w:rPr>
        <w:fldChar w:fldCharType="end"/>
      </w:r>
      <w:r w:rsidRPr="00667D0F">
        <w:rPr>
          <w:rFonts w:ascii="Verdana" w:hAnsi="Verdana"/>
        </w:rPr>
        <w:t>: vehicle detection by background subtraction</w:t>
      </w:r>
    </w:p>
    <w:p w:rsidR="00CD5A3D" w:rsidRDefault="00CD5A3D" w:rsidP="00140A1D">
      <w:pPr>
        <w:jc w:val="both"/>
      </w:pPr>
    </w:p>
    <w:p w:rsidR="0043271F" w:rsidRDefault="0043271F" w:rsidP="00140A1D">
      <w:pPr>
        <w:jc w:val="both"/>
      </w:pPr>
    </w:p>
    <w:p w:rsidR="0043271F" w:rsidRPr="00CD5A3D" w:rsidRDefault="0043271F" w:rsidP="00140A1D">
      <w:pPr>
        <w:jc w:val="both"/>
      </w:pPr>
    </w:p>
    <w:tbl>
      <w:tblPr>
        <w:tblStyle w:val="TableGrid"/>
        <w:tblW w:w="0" w:type="auto"/>
        <w:tblLook w:val="04A0" w:firstRow="1" w:lastRow="0" w:firstColumn="1" w:lastColumn="0" w:noHBand="0" w:noVBand="1"/>
      </w:tblPr>
      <w:tblGrid>
        <w:gridCol w:w="1440"/>
        <w:gridCol w:w="1360"/>
        <w:gridCol w:w="1736"/>
      </w:tblGrid>
      <w:tr w:rsidR="00B9563E" w:rsidRPr="00667D0F" w:rsidTr="00667D0F">
        <w:tc>
          <w:tcPr>
            <w:tcW w:w="3192" w:type="dxa"/>
            <w:shd w:val="clear" w:color="auto" w:fill="F2F2F2" w:themeFill="background1" w:themeFillShade="F2"/>
          </w:tcPr>
          <w:p w:rsidR="00B9563E" w:rsidRPr="00667D0F" w:rsidRDefault="00ED5637" w:rsidP="00140A1D">
            <w:pPr>
              <w:jc w:val="both"/>
              <w:rPr>
                <w:rFonts w:ascii="Verdana" w:hAnsi="Verdana"/>
              </w:rPr>
            </w:pPr>
            <w:r w:rsidRPr="00667D0F">
              <w:rPr>
                <w:rFonts w:ascii="Verdana" w:hAnsi="Verdana"/>
              </w:rPr>
              <w:lastRenderedPageBreak/>
              <w:t>Total vehicles = 70</w:t>
            </w:r>
          </w:p>
        </w:tc>
        <w:tc>
          <w:tcPr>
            <w:tcW w:w="3192" w:type="dxa"/>
            <w:shd w:val="clear" w:color="auto" w:fill="F2F2F2" w:themeFill="background1" w:themeFillShade="F2"/>
          </w:tcPr>
          <w:p w:rsidR="00B9563E" w:rsidRPr="00667D0F" w:rsidRDefault="007A4D45" w:rsidP="00140A1D">
            <w:pPr>
              <w:jc w:val="both"/>
              <w:rPr>
                <w:rFonts w:ascii="Verdana" w:hAnsi="Verdana"/>
              </w:rPr>
            </w:pPr>
            <w:r w:rsidRPr="00667D0F">
              <w:rPr>
                <w:rFonts w:ascii="Verdana" w:hAnsi="Verdana"/>
              </w:rPr>
              <w:t>Haar-cascade</w:t>
            </w:r>
          </w:p>
        </w:tc>
        <w:tc>
          <w:tcPr>
            <w:tcW w:w="3192" w:type="dxa"/>
            <w:shd w:val="clear" w:color="auto" w:fill="F2F2F2" w:themeFill="background1" w:themeFillShade="F2"/>
          </w:tcPr>
          <w:p w:rsidR="00B9563E" w:rsidRPr="00667D0F" w:rsidRDefault="00625951" w:rsidP="00140A1D">
            <w:pPr>
              <w:jc w:val="both"/>
              <w:rPr>
                <w:rFonts w:ascii="Verdana" w:hAnsi="Verdana"/>
              </w:rPr>
            </w:pPr>
            <w:r w:rsidRPr="00667D0F">
              <w:rPr>
                <w:rFonts w:ascii="Verdana" w:hAnsi="Verdana"/>
              </w:rPr>
              <w:t>Background Sub</w:t>
            </w:r>
            <w:r w:rsidR="0031022F" w:rsidRPr="00667D0F">
              <w:rPr>
                <w:rFonts w:ascii="Verdana" w:hAnsi="Verdana"/>
              </w:rPr>
              <w:t>traction</w:t>
            </w:r>
          </w:p>
        </w:tc>
      </w:tr>
      <w:tr w:rsidR="00B9563E" w:rsidRPr="00667D0F" w:rsidTr="00B9563E">
        <w:tc>
          <w:tcPr>
            <w:tcW w:w="3192" w:type="dxa"/>
          </w:tcPr>
          <w:p w:rsidR="00B9563E" w:rsidRPr="00667D0F" w:rsidRDefault="00F87850" w:rsidP="00140A1D">
            <w:pPr>
              <w:jc w:val="both"/>
              <w:rPr>
                <w:rFonts w:ascii="Verdana" w:hAnsi="Verdana"/>
              </w:rPr>
            </w:pPr>
            <w:r w:rsidRPr="00667D0F">
              <w:rPr>
                <w:rFonts w:ascii="Verdana" w:hAnsi="Verdana"/>
              </w:rPr>
              <w:t>False positives</w:t>
            </w:r>
          </w:p>
        </w:tc>
        <w:tc>
          <w:tcPr>
            <w:tcW w:w="3192" w:type="dxa"/>
          </w:tcPr>
          <w:p w:rsidR="00B9563E" w:rsidRPr="00667D0F" w:rsidRDefault="0076618C" w:rsidP="00140A1D">
            <w:pPr>
              <w:jc w:val="both"/>
              <w:rPr>
                <w:rFonts w:ascii="Verdana" w:hAnsi="Verdana"/>
              </w:rPr>
            </w:pPr>
            <w:r w:rsidRPr="00667D0F">
              <w:rPr>
                <w:rFonts w:ascii="Verdana" w:hAnsi="Verdana"/>
              </w:rPr>
              <w:t>9</w:t>
            </w:r>
          </w:p>
        </w:tc>
        <w:tc>
          <w:tcPr>
            <w:tcW w:w="3192" w:type="dxa"/>
          </w:tcPr>
          <w:p w:rsidR="00B9563E" w:rsidRPr="00667D0F" w:rsidRDefault="004220E9" w:rsidP="00140A1D">
            <w:pPr>
              <w:jc w:val="both"/>
              <w:rPr>
                <w:rFonts w:ascii="Verdana" w:hAnsi="Verdana"/>
              </w:rPr>
            </w:pPr>
            <w:r w:rsidRPr="00667D0F">
              <w:rPr>
                <w:rFonts w:ascii="Verdana" w:hAnsi="Verdana"/>
              </w:rPr>
              <w:t>17</w:t>
            </w:r>
          </w:p>
        </w:tc>
      </w:tr>
      <w:tr w:rsidR="00AB396A" w:rsidRPr="00667D0F" w:rsidTr="00B9563E">
        <w:tc>
          <w:tcPr>
            <w:tcW w:w="3192" w:type="dxa"/>
          </w:tcPr>
          <w:p w:rsidR="00AB396A" w:rsidRPr="00667D0F" w:rsidRDefault="00AB396A" w:rsidP="00140A1D">
            <w:pPr>
              <w:jc w:val="both"/>
              <w:rPr>
                <w:rFonts w:ascii="Verdana" w:hAnsi="Verdana"/>
              </w:rPr>
            </w:pPr>
            <w:r w:rsidRPr="00667D0F">
              <w:rPr>
                <w:rFonts w:ascii="Verdana" w:hAnsi="Verdana"/>
              </w:rPr>
              <w:t>True positives</w:t>
            </w:r>
          </w:p>
        </w:tc>
        <w:tc>
          <w:tcPr>
            <w:tcW w:w="3192" w:type="dxa"/>
          </w:tcPr>
          <w:p w:rsidR="00AB396A" w:rsidRPr="00667D0F" w:rsidRDefault="00982666" w:rsidP="00140A1D">
            <w:pPr>
              <w:jc w:val="both"/>
              <w:rPr>
                <w:rFonts w:ascii="Verdana" w:hAnsi="Verdana"/>
              </w:rPr>
            </w:pPr>
            <w:r w:rsidRPr="00667D0F">
              <w:rPr>
                <w:rFonts w:ascii="Verdana" w:hAnsi="Verdana"/>
              </w:rPr>
              <w:t>70</w:t>
            </w:r>
          </w:p>
        </w:tc>
        <w:tc>
          <w:tcPr>
            <w:tcW w:w="3192" w:type="dxa"/>
          </w:tcPr>
          <w:p w:rsidR="00AB396A" w:rsidRPr="00667D0F" w:rsidRDefault="00982666" w:rsidP="00140A1D">
            <w:pPr>
              <w:jc w:val="both"/>
              <w:rPr>
                <w:rFonts w:ascii="Verdana" w:hAnsi="Verdana"/>
              </w:rPr>
            </w:pPr>
            <w:r w:rsidRPr="00667D0F">
              <w:rPr>
                <w:rFonts w:ascii="Verdana" w:hAnsi="Verdana"/>
              </w:rPr>
              <w:t>70</w:t>
            </w:r>
          </w:p>
        </w:tc>
      </w:tr>
    </w:tbl>
    <w:p w:rsidR="00A94444" w:rsidRPr="00667D0F" w:rsidRDefault="009D3021" w:rsidP="00140A1D">
      <w:pPr>
        <w:pStyle w:val="Heading1"/>
        <w:jc w:val="both"/>
        <w:rPr>
          <w:rFonts w:ascii="Verdana" w:hAnsi="Verdana"/>
        </w:rPr>
      </w:pPr>
      <w:r w:rsidRPr="00667D0F">
        <w:rPr>
          <w:rFonts w:ascii="Verdana" w:hAnsi="Verdana"/>
        </w:rPr>
        <w:t>Conclusions &amp; Future Work</w:t>
      </w:r>
    </w:p>
    <w:p w:rsidR="009F1D16" w:rsidRDefault="00667D0F" w:rsidP="00140A1D">
      <w:pPr>
        <w:jc w:val="both"/>
        <w:rPr>
          <w:rFonts w:ascii="Verdana" w:hAnsi="Verdana"/>
        </w:rPr>
      </w:pPr>
      <w:r>
        <w:rPr>
          <w:rFonts w:ascii="Verdana" w:hAnsi="Verdana"/>
        </w:rPr>
        <w:t xml:space="preserve">With the advancement in machine learning and neural networks, Convolutional Neural Networks can be </w:t>
      </w:r>
      <w:r w:rsidR="009526DF">
        <w:rPr>
          <w:rFonts w:ascii="Verdana" w:hAnsi="Verdana"/>
        </w:rPr>
        <w:t xml:space="preserve">used to improve the accuracy. Also, we have noise in background subtraction output, different image noise reduction techniques learnt in class can be used to extract clear image. </w:t>
      </w:r>
    </w:p>
    <w:p w:rsidR="009F1D16" w:rsidRPr="009F1D16" w:rsidRDefault="009526DF" w:rsidP="00140A1D">
      <w:pPr>
        <w:jc w:val="both"/>
        <w:rPr>
          <w:rFonts w:ascii="Verdana" w:hAnsi="Verdana"/>
        </w:rPr>
      </w:pPr>
      <w:r>
        <w:rPr>
          <w:rFonts w:ascii="Verdana" w:hAnsi="Verdana"/>
        </w:rPr>
        <w:t>Since, we now have a POC on traffic light system a future road map would be of implementing and analyzing the system evaluation on live feed and improve the system. As we have cameras installed at every intersection, it would be relative</w:t>
      </w:r>
      <w:r w:rsidR="0001754F">
        <w:rPr>
          <w:rFonts w:ascii="Verdana" w:hAnsi="Verdana"/>
        </w:rPr>
        <w:t>ly</w:t>
      </w:r>
      <w:bookmarkStart w:id="0" w:name="_GoBack"/>
      <w:bookmarkEnd w:id="0"/>
      <w:r>
        <w:rPr>
          <w:rFonts w:ascii="Verdana" w:hAnsi="Verdana"/>
        </w:rPr>
        <w:t xml:space="preserve"> easy to implement our system. With this implementation we can then widen our application domain to detect speeding vehicles; number plate detection for automated tolls and traffic rules violation ticket. Given the scope of computer vision domain, there are many other problems that can be solved with vision machines.</w:t>
      </w:r>
      <w:r w:rsidR="009F1D16">
        <w:rPr>
          <w:rFonts w:ascii="Verdana" w:hAnsi="Verdana"/>
        </w:rPr>
        <w:t xml:space="preserve"> </w:t>
      </w:r>
      <w:r w:rsidR="009F1D16" w:rsidRPr="009F1D16">
        <w:rPr>
          <w:rFonts w:ascii="Verdana" w:hAnsi="Verdana"/>
        </w:rPr>
        <w:t>Improving traffic light</w:t>
      </w:r>
      <w:r w:rsidR="009F1D16">
        <w:rPr>
          <w:rFonts w:ascii="Verdana" w:hAnsi="Verdana"/>
        </w:rPr>
        <w:t xml:space="preserve"> systems has huge economic value via reducing wastage of fuel due to unnecessary waiting times at intersections and eventually saving time and money.</w:t>
      </w:r>
    </w:p>
    <w:p w:rsidR="00772A1F" w:rsidRPr="00667D0F" w:rsidRDefault="00772A1F" w:rsidP="00A94444">
      <w:pPr>
        <w:rPr>
          <w:rFonts w:ascii="Verdana" w:hAnsi="Verdana"/>
        </w:rPr>
      </w:pPr>
    </w:p>
    <w:sectPr w:rsidR="00772A1F" w:rsidRPr="00667D0F" w:rsidSect="00DB261B">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46CF9" w:rsidRDefault="00B46CF9" w:rsidP="000C55B3">
      <w:pPr>
        <w:spacing w:after="0" w:line="240" w:lineRule="auto"/>
      </w:pPr>
      <w:r>
        <w:separator/>
      </w:r>
    </w:p>
  </w:endnote>
  <w:endnote w:type="continuationSeparator" w:id="0">
    <w:p w:rsidR="00B46CF9" w:rsidRDefault="00B46CF9" w:rsidP="000C55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46CF9" w:rsidRDefault="00B46CF9" w:rsidP="000C55B3">
      <w:pPr>
        <w:spacing w:after="0" w:line="240" w:lineRule="auto"/>
      </w:pPr>
      <w:r>
        <w:separator/>
      </w:r>
    </w:p>
  </w:footnote>
  <w:footnote w:type="continuationSeparator" w:id="0">
    <w:p w:rsidR="00B46CF9" w:rsidRDefault="00B46CF9" w:rsidP="000C55B3">
      <w:pPr>
        <w:spacing w:after="0" w:line="240" w:lineRule="auto"/>
      </w:pPr>
      <w:r>
        <w:continuationSeparator/>
      </w:r>
    </w:p>
  </w:footnote>
  <w:footnote w:id="1">
    <w:p w:rsidR="002F560D" w:rsidRDefault="002F560D">
      <w:pPr>
        <w:pStyle w:val="FootnoteText"/>
      </w:pPr>
      <w:r>
        <w:rPr>
          <w:rStyle w:val="FootnoteReference"/>
        </w:rPr>
        <w:footnoteRef/>
      </w:r>
      <w:r>
        <w:t xml:space="preserve">  </w:t>
      </w:r>
      <w:hyperlink r:id="rId1" w:history="1">
        <w:r w:rsidRPr="005F438E">
          <w:rPr>
            <w:rStyle w:val="Hyperlink"/>
          </w:rPr>
          <w:t>http://www.latimes.com/business/autos/la-fi-hy-ihs-automotive-average-age-car-20140609-story.html</w:t>
        </w:r>
      </w:hyperlink>
    </w:p>
  </w:footnote>
  <w:footnote w:id="2">
    <w:p w:rsidR="009227F0" w:rsidRDefault="009227F0">
      <w:pPr>
        <w:pStyle w:val="FootnoteText"/>
      </w:pPr>
      <w:r>
        <w:rPr>
          <w:rStyle w:val="FootnoteReference"/>
        </w:rPr>
        <w:footnoteRef/>
      </w:r>
      <w:r>
        <w:t xml:space="preserve"> </w:t>
      </w:r>
      <w:hyperlink r:id="rId2" w:history="1">
        <w:r w:rsidRPr="005F438E">
          <w:rPr>
            <w:rStyle w:val="Hyperlink"/>
          </w:rPr>
          <w:t>https://mobility.tamu.edu/ums/media-information/press-release/</w:t>
        </w:r>
      </w:hyperlink>
    </w:p>
  </w:footnote>
  <w:footnote w:id="3">
    <w:p w:rsidR="007663B5" w:rsidRDefault="007663B5">
      <w:pPr>
        <w:pStyle w:val="FootnoteText"/>
      </w:pPr>
      <w:r>
        <w:rPr>
          <w:rStyle w:val="FootnoteReference"/>
        </w:rPr>
        <w:footnoteRef/>
      </w:r>
      <w:r>
        <w:t xml:space="preserve"> </w:t>
      </w:r>
      <w:proofErr w:type="spellStart"/>
      <w:proofErr w:type="gramStart"/>
      <w:r>
        <w:t>Fathy</w:t>
      </w:r>
      <w:proofErr w:type="spellEnd"/>
      <w:r>
        <w:t xml:space="preserve">, M. and M. Y. </w:t>
      </w:r>
      <w:proofErr w:type="spellStart"/>
      <w:r>
        <w:t>Siyal</w:t>
      </w:r>
      <w:proofErr w:type="spellEnd"/>
      <w:r>
        <w:t>.</w:t>
      </w:r>
      <w:proofErr w:type="gramEnd"/>
      <w:r>
        <w:t xml:space="preserve"> 1995. "Real-time image processing approach to measure traffic queue parameters." Vision, Image and Signal Processing, IEE Proceedings - 142(5):297-303</w:t>
      </w:r>
    </w:p>
  </w:footnote>
  <w:footnote w:id="4">
    <w:p w:rsidR="00E62DDD" w:rsidRDefault="00E62DDD">
      <w:pPr>
        <w:pStyle w:val="FootnoteText"/>
      </w:pPr>
      <w:r>
        <w:rPr>
          <w:rStyle w:val="FootnoteReference"/>
        </w:rPr>
        <w:footnoteRef/>
      </w:r>
      <w:r>
        <w:t xml:space="preserve"> </w:t>
      </w:r>
      <w:proofErr w:type="spellStart"/>
      <w:r>
        <w:t>Findler</w:t>
      </w:r>
      <w:proofErr w:type="spellEnd"/>
      <w:r>
        <w:t xml:space="preserve">, Nicholas V., </w:t>
      </w:r>
      <w:proofErr w:type="spellStart"/>
      <w:r>
        <w:t>Sudeep</w:t>
      </w:r>
      <w:proofErr w:type="spellEnd"/>
      <w:r>
        <w:t xml:space="preserve"> </w:t>
      </w:r>
      <w:proofErr w:type="spellStart"/>
      <w:r>
        <w:t>Surender</w:t>
      </w:r>
      <w:proofErr w:type="spellEnd"/>
      <w:r>
        <w:t xml:space="preserve">, </w:t>
      </w:r>
      <w:proofErr w:type="spellStart"/>
      <w:r>
        <w:t>Ziya</w:t>
      </w:r>
      <w:proofErr w:type="spellEnd"/>
      <w:r>
        <w:t xml:space="preserve"> Ma and </w:t>
      </w:r>
      <w:proofErr w:type="spellStart"/>
      <w:r>
        <w:t>Serban</w:t>
      </w:r>
      <w:proofErr w:type="spellEnd"/>
      <w:r>
        <w:t xml:space="preserve"> </w:t>
      </w:r>
      <w:proofErr w:type="spellStart"/>
      <w:r>
        <w:t>Catrava</w:t>
      </w:r>
      <w:proofErr w:type="spellEnd"/>
      <w:r>
        <w:t>. 1997. "Distributed intelligent control of street and highway ramp traffic signals." Engineering Applications of Artificial Intelligence 10(3):281- 292.</w:t>
      </w:r>
    </w:p>
  </w:footnote>
  <w:footnote w:id="5">
    <w:p w:rsidR="004B5FBD" w:rsidRDefault="004B5FBD">
      <w:pPr>
        <w:pStyle w:val="FootnoteText"/>
      </w:pPr>
      <w:r>
        <w:rPr>
          <w:rStyle w:val="FootnoteReference"/>
        </w:rPr>
        <w:footnoteRef/>
      </w:r>
      <w:r>
        <w:t xml:space="preserve"> </w:t>
      </w:r>
      <w:proofErr w:type="spellStart"/>
      <w:proofErr w:type="gramStart"/>
      <w:r>
        <w:t>Kuei</w:t>
      </w:r>
      <w:proofErr w:type="spellEnd"/>
      <w:r>
        <w:t xml:space="preserve">-Hsiang, Chao, Lee </w:t>
      </w:r>
      <w:proofErr w:type="spellStart"/>
      <w:r>
        <w:t>Ren-Hao</w:t>
      </w:r>
      <w:proofErr w:type="spellEnd"/>
      <w:r>
        <w:t xml:space="preserve"> and Yen Kun-Lung.</w:t>
      </w:r>
      <w:proofErr w:type="gramEnd"/>
      <w:r>
        <w:t xml:space="preserve"> 2008. "An intelligent traffic light control method based on extension theory for crossroads." In Machine Learning and Cybernetics, 2008 International Conference on.</w:t>
      </w:r>
    </w:p>
  </w:footnote>
  <w:footnote w:id="6">
    <w:p w:rsidR="00671567" w:rsidRDefault="00671567">
      <w:pPr>
        <w:pStyle w:val="FootnoteText"/>
      </w:pPr>
      <w:r>
        <w:rPr>
          <w:rStyle w:val="FootnoteReference"/>
        </w:rPr>
        <w:footnoteRef/>
      </w:r>
      <w:r>
        <w:t xml:space="preserve"> </w:t>
      </w:r>
      <w:proofErr w:type="gramStart"/>
      <w:r>
        <w:t xml:space="preserve">Serrano, </w:t>
      </w:r>
      <w:proofErr w:type="spellStart"/>
      <w:r>
        <w:t>Ángel</w:t>
      </w:r>
      <w:proofErr w:type="spellEnd"/>
      <w:r>
        <w:t xml:space="preserve">, Cristina </w:t>
      </w:r>
      <w:proofErr w:type="spellStart"/>
      <w:r>
        <w:t>Conde</w:t>
      </w:r>
      <w:proofErr w:type="spellEnd"/>
      <w:r>
        <w:t xml:space="preserve">, </w:t>
      </w:r>
      <w:proofErr w:type="spellStart"/>
      <w:r>
        <w:t>Licesio</w:t>
      </w:r>
      <w:proofErr w:type="spellEnd"/>
      <w:r>
        <w:t xml:space="preserve"> Rodríguez-Aragón, Raquel Montes and Enrique Cabello.</w:t>
      </w:r>
      <w:proofErr w:type="gramEnd"/>
      <w:r>
        <w:t xml:space="preserve"> 2005. "Computer Vision Application: Real Time Smart Traffic Light." In Computer Aided Systems Theory – EUROCAST 2005.</w:t>
      </w:r>
    </w:p>
  </w:footnote>
  <w:footnote w:id="7">
    <w:p w:rsidR="005F438E" w:rsidRDefault="005F438E">
      <w:pPr>
        <w:pStyle w:val="FootnoteText"/>
      </w:pPr>
      <w:r>
        <w:rPr>
          <w:rStyle w:val="FootnoteReference"/>
        </w:rPr>
        <w:footnoteRef/>
      </w:r>
      <w:r>
        <w:t xml:space="preserve"> S. G. Shelby. Single-intersection evaluation of real-time adaptive traffic signal control algorithms. Transportation Research Record, 1867:183–192, 2004. </w:t>
      </w:r>
      <w:hyperlink r:id="rId3" w:history="1">
        <w:r>
          <w:rPr>
            <w:rStyle w:val="Hyperlink"/>
            <w:rFonts w:ascii="Arial" w:hAnsi="Arial" w:cs="Arial"/>
            <w:sz w:val="18"/>
            <w:szCs w:val="18"/>
            <w:shd w:val="clear" w:color="auto" w:fill="FFFFFF"/>
          </w:rPr>
          <w:t>https://doi.org/10.3141/1867-21</w:t>
        </w:r>
      </w:hyperlink>
    </w:p>
  </w:footnote>
  <w:footnote w:id="8">
    <w:p w:rsidR="00E86B6F" w:rsidRDefault="00E86B6F">
      <w:pPr>
        <w:pStyle w:val="FootnoteText"/>
      </w:pPr>
      <w:r>
        <w:rPr>
          <w:rStyle w:val="FootnoteReference"/>
        </w:rPr>
        <w:footnoteRef/>
      </w:r>
      <w:r>
        <w:t xml:space="preserve"> </w:t>
      </w:r>
      <w:hyperlink r:id="rId4" w:history="1">
        <w:r w:rsidRPr="00E86B6F">
          <w:rPr>
            <w:rStyle w:val="Hyperlink"/>
          </w:rPr>
          <w:t>https://www.cs.cmu.edu/~efros/courses/LBMV07/Papers/viola-cvpr-01.pdf</w:t>
        </w:r>
      </w:hyperlink>
    </w:p>
  </w:footnote>
  <w:footnote w:id="9">
    <w:p w:rsidR="003B0BA6" w:rsidRDefault="003B0BA6">
      <w:pPr>
        <w:pStyle w:val="FootnoteText"/>
      </w:pPr>
      <w:r>
        <w:rPr>
          <w:rStyle w:val="FootnoteReference"/>
        </w:rPr>
        <w:footnoteRef/>
      </w:r>
      <w:r>
        <w:t xml:space="preserve"> </w:t>
      </w:r>
      <w:hyperlink r:id="rId5" w:history="1">
        <w:r w:rsidRPr="003B0BA6">
          <w:rPr>
            <w:rStyle w:val="Hyperlink"/>
          </w:rPr>
          <w:t>https://docs.opencv.org/3.2.0/d1/dc5/tutorial_background_subtraction.html</w:t>
        </w:r>
      </w:hyperlink>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6814CC"/>
    <w:multiLevelType w:val="hybridMultilevel"/>
    <w:tmpl w:val="F38843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7297AB3"/>
    <w:multiLevelType w:val="hybridMultilevel"/>
    <w:tmpl w:val="37EE04E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392B6AF0"/>
    <w:multiLevelType w:val="hybridMultilevel"/>
    <w:tmpl w:val="F612C47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CwNDE3sDAzMTYwMjBQ0lEKTi0uzszPAykwqgUA1msr/SwAAAA="/>
  </w:docVars>
  <w:rsids>
    <w:rsidRoot w:val="00E20B75"/>
    <w:rsid w:val="000051CD"/>
    <w:rsid w:val="00006C3F"/>
    <w:rsid w:val="000121F0"/>
    <w:rsid w:val="000154A0"/>
    <w:rsid w:val="00015A18"/>
    <w:rsid w:val="00017450"/>
    <w:rsid w:val="0001754F"/>
    <w:rsid w:val="00033545"/>
    <w:rsid w:val="00035C1B"/>
    <w:rsid w:val="000367F8"/>
    <w:rsid w:val="00046E67"/>
    <w:rsid w:val="00050335"/>
    <w:rsid w:val="00052C03"/>
    <w:rsid w:val="000633B0"/>
    <w:rsid w:val="0006662E"/>
    <w:rsid w:val="00066BFC"/>
    <w:rsid w:val="000A1663"/>
    <w:rsid w:val="000A4F6D"/>
    <w:rsid w:val="000B379A"/>
    <w:rsid w:val="000B695E"/>
    <w:rsid w:val="000C28DA"/>
    <w:rsid w:val="000C55B3"/>
    <w:rsid w:val="000C68E9"/>
    <w:rsid w:val="000C796F"/>
    <w:rsid w:val="000D77A4"/>
    <w:rsid w:val="000F3A6A"/>
    <w:rsid w:val="000F48EB"/>
    <w:rsid w:val="000F61D4"/>
    <w:rsid w:val="00105A49"/>
    <w:rsid w:val="001123C2"/>
    <w:rsid w:val="00114837"/>
    <w:rsid w:val="0012036E"/>
    <w:rsid w:val="001211EF"/>
    <w:rsid w:val="00122B7D"/>
    <w:rsid w:val="0012430A"/>
    <w:rsid w:val="001314A1"/>
    <w:rsid w:val="001323E5"/>
    <w:rsid w:val="00140771"/>
    <w:rsid w:val="00140A1D"/>
    <w:rsid w:val="00146DCF"/>
    <w:rsid w:val="0015058C"/>
    <w:rsid w:val="0015203F"/>
    <w:rsid w:val="00160047"/>
    <w:rsid w:val="00166F3F"/>
    <w:rsid w:val="001708A4"/>
    <w:rsid w:val="0018209B"/>
    <w:rsid w:val="0018766E"/>
    <w:rsid w:val="00191308"/>
    <w:rsid w:val="00192C28"/>
    <w:rsid w:val="00196F08"/>
    <w:rsid w:val="001A073F"/>
    <w:rsid w:val="001A204B"/>
    <w:rsid w:val="001A6257"/>
    <w:rsid w:val="001A6CCA"/>
    <w:rsid w:val="001A7CEA"/>
    <w:rsid w:val="001B0C64"/>
    <w:rsid w:val="001C17B9"/>
    <w:rsid w:val="001C17BC"/>
    <w:rsid w:val="001C659D"/>
    <w:rsid w:val="001C70CC"/>
    <w:rsid w:val="001D5942"/>
    <w:rsid w:val="001D79DF"/>
    <w:rsid w:val="001E2D38"/>
    <w:rsid w:val="001E53A1"/>
    <w:rsid w:val="001F0E58"/>
    <w:rsid w:val="001F59C8"/>
    <w:rsid w:val="001F7967"/>
    <w:rsid w:val="0020137E"/>
    <w:rsid w:val="00202AA1"/>
    <w:rsid w:val="002067DB"/>
    <w:rsid w:val="002108F3"/>
    <w:rsid w:val="002206A9"/>
    <w:rsid w:val="00220B70"/>
    <w:rsid w:val="0022194D"/>
    <w:rsid w:val="002250A6"/>
    <w:rsid w:val="0022627F"/>
    <w:rsid w:val="002301FC"/>
    <w:rsid w:val="00231AC0"/>
    <w:rsid w:val="00232883"/>
    <w:rsid w:val="002332BF"/>
    <w:rsid w:val="002355FF"/>
    <w:rsid w:val="002365CC"/>
    <w:rsid w:val="0025061C"/>
    <w:rsid w:val="00262725"/>
    <w:rsid w:val="002646D3"/>
    <w:rsid w:val="00265FA0"/>
    <w:rsid w:val="00275382"/>
    <w:rsid w:val="002831D3"/>
    <w:rsid w:val="00290F32"/>
    <w:rsid w:val="00291A92"/>
    <w:rsid w:val="002924CC"/>
    <w:rsid w:val="002949E0"/>
    <w:rsid w:val="002A39D3"/>
    <w:rsid w:val="002A6140"/>
    <w:rsid w:val="002A7F37"/>
    <w:rsid w:val="002B02BB"/>
    <w:rsid w:val="002B127A"/>
    <w:rsid w:val="002C39CF"/>
    <w:rsid w:val="002C6081"/>
    <w:rsid w:val="002D46A6"/>
    <w:rsid w:val="002E17D0"/>
    <w:rsid w:val="002E1FAC"/>
    <w:rsid w:val="002E4736"/>
    <w:rsid w:val="002E6FD5"/>
    <w:rsid w:val="002F3124"/>
    <w:rsid w:val="002F560D"/>
    <w:rsid w:val="0030059C"/>
    <w:rsid w:val="00303407"/>
    <w:rsid w:val="00303991"/>
    <w:rsid w:val="0031022F"/>
    <w:rsid w:val="00314013"/>
    <w:rsid w:val="00316027"/>
    <w:rsid w:val="0031693A"/>
    <w:rsid w:val="00327C4D"/>
    <w:rsid w:val="00352A6D"/>
    <w:rsid w:val="003553C7"/>
    <w:rsid w:val="003619D1"/>
    <w:rsid w:val="003701A2"/>
    <w:rsid w:val="0037381A"/>
    <w:rsid w:val="00375917"/>
    <w:rsid w:val="00385461"/>
    <w:rsid w:val="00393CEE"/>
    <w:rsid w:val="003A1D29"/>
    <w:rsid w:val="003A469F"/>
    <w:rsid w:val="003B0BA6"/>
    <w:rsid w:val="003B2C42"/>
    <w:rsid w:val="003C1BFA"/>
    <w:rsid w:val="003D3008"/>
    <w:rsid w:val="003D3090"/>
    <w:rsid w:val="003E03ED"/>
    <w:rsid w:val="003E44F1"/>
    <w:rsid w:val="003E636E"/>
    <w:rsid w:val="003F0875"/>
    <w:rsid w:val="003F2521"/>
    <w:rsid w:val="003F544E"/>
    <w:rsid w:val="003F5CA8"/>
    <w:rsid w:val="0040219F"/>
    <w:rsid w:val="00411C55"/>
    <w:rsid w:val="004220E9"/>
    <w:rsid w:val="0042441D"/>
    <w:rsid w:val="0043271F"/>
    <w:rsid w:val="00433C34"/>
    <w:rsid w:val="00434DC9"/>
    <w:rsid w:val="004357D8"/>
    <w:rsid w:val="00435A56"/>
    <w:rsid w:val="0043628C"/>
    <w:rsid w:val="004449D9"/>
    <w:rsid w:val="0045067F"/>
    <w:rsid w:val="0045713F"/>
    <w:rsid w:val="00462632"/>
    <w:rsid w:val="00463A9D"/>
    <w:rsid w:val="0046562D"/>
    <w:rsid w:val="004751C1"/>
    <w:rsid w:val="00475918"/>
    <w:rsid w:val="004825E0"/>
    <w:rsid w:val="00484542"/>
    <w:rsid w:val="00486E33"/>
    <w:rsid w:val="0049565F"/>
    <w:rsid w:val="004B48FB"/>
    <w:rsid w:val="004B5FBD"/>
    <w:rsid w:val="004C1315"/>
    <w:rsid w:val="004C56DE"/>
    <w:rsid w:val="004E037D"/>
    <w:rsid w:val="004E45EB"/>
    <w:rsid w:val="004E4C4C"/>
    <w:rsid w:val="005008D6"/>
    <w:rsid w:val="00503A4D"/>
    <w:rsid w:val="00505B34"/>
    <w:rsid w:val="005074EB"/>
    <w:rsid w:val="00514547"/>
    <w:rsid w:val="005154DB"/>
    <w:rsid w:val="00527027"/>
    <w:rsid w:val="005277FD"/>
    <w:rsid w:val="00535F51"/>
    <w:rsid w:val="00541DC4"/>
    <w:rsid w:val="00551344"/>
    <w:rsid w:val="005605FA"/>
    <w:rsid w:val="005613D7"/>
    <w:rsid w:val="005644B8"/>
    <w:rsid w:val="00564D87"/>
    <w:rsid w:val="00582CE5"/>
    <w:rsid w:val="0058353C"/>
    <w:rsid w:val="00584701"/>
    <w:rsid w:val="00590732"/>
    <w:rsid w:val="00591AC4"/>
    <w:rsid w:val="00592A93"/>
    <w:rsid w:val="00593A13"/>
    <w:rsid w:val="00594B80"/>
    <w:rsid w:val="005A68DD"/>
    <w:rsid w:val="005A77B8"/>
    <w:rsid w:val="005B0F81"/>
    <w:rsid w:val="005B181F"/>
    <w:rsid w:val="005B32ED"/>
    <w:rsid w:val="005C4761"/>
    <w:rsid w:val="005D087C"/>
    <w:rsid w:val="005D194F"/>
    <w:rsid w:val="005E0B39"/>
    <w:rsid w:val="005E3E73"/>
    <w:rsid w:val="005E5715"/>
    <w:rsid w:val="005E6B39"/>
    <w:rsid w:val="005F438E"/>
    <w:rsid w:val="005F5B71"/>
    <w:rsid w:val="005F708C"/>
    <w:rsid w:val="00601BE2"/>
    <w:rsid w:val="00615274"/>
    <w:rsid w:val="00620E72"/>
    <w:rsid w:val="00621E10"/>
    <w:rsid w:val="00623120"/>
    <w:rsid w:val="00625951"/>
    <w:rsid w:val="00626C47"/>
    <w:rsid w:val="00632F87"/>
    <w:rsid w:val="0063317C"/>
    <w:rsid w:val="00636FFC"/>
    <w:rsid w:val="00640ADA"/>
    <w:rsid w:val="00644A10"/>
    <w:rsid w:val="0064693A"/>
    <w:rsid w:val="0065185D"/>
    <w:rsid w:val="006530A4"/>
    <w:rsid w:val="00654D52"/>
    <w:rsid w:val="00663A02"/>
    <w:rsid w:val="006640BB"/>
    <w:rsid w:val="00666034"/>
    <w:rsid w:val="00667D0F"/>
    <w:rsid w:val="0067001D"/>
    <w:rsid w:val="006701BD"/>
    <w:rsid w:val="006707CD"/>
    <w:rsid w:val="00671567"/>
    <w:rsid w:val="00672B03"/>
    <w:rsid w:val="00683283"/>
    <w:rsid w:val="0069225F"/>
    <w:rsid w:val="006C234F"/>
    <w:rsid w:val="006C57ED"/>
    <w:rsid w:val="006C5C5C"/>
    <w:rsid w:val="006D41F5"/>
    <w:rsid w:val="006D50E6"/>
    <w:rsid w:val="006D5B48"/>
    <w:rsid w:val="006D733C"/>
    <w:rsid w:val="006E4169"/>
    <w:rsid w:val="006F5349"/>
    <w:rsid w:val="00703CC1"/>
    <w:rsid w:val="00720D92"/>
    <w:rsid w:val="00720FC3"/>
    <w:rsid w:val="00724853"/>
    <w:rsid w:val="00724D06"/>
    <w:rsid w:val="007261E7"/>
    <w:rsid w:val="00736302"/>
    <w:rsid w:val="007366E9"/>
    <w:rsid w:val="00751536"/>
    <w:rsid w:val="0075306A"/>
    <w:rsid w:val="00753369"/>
    <w:rsid w:val="007577F9"/>
    <w:rsid w:val="00757BCB"/>
    <w:rsid w:val="007601BC"/>
    <w:rsid w:val="007658D6"/>
    <w:rsid w:val="0076618C"/>
    <w:rsid w:val="007663B5"/>
    <w:rsid w:val="00766F38"/>
    <w:rsid w:val="00772A1F"/>
    <w:rsid w:val="007736B2"/>
    <w:rsid w:val="0077613A"/>
    <w:rsid w:val="00776D01"/>
    <w:rsid w:val="00776DAA"/>
    <w:rsid w:val="007771AC"/>
    <w:rsid w:val="00777787"/>
    <w:rsid w:val="00777A6D"/>
    <w:rsid w:val="0078295E"/>
    <w:rsid w:val="007923CF"/>
    <w:rsid w:val="007928F0"/>
    <w:rsid w:val="007A0887"/>
    <w:rsid w:val="007A4D45"/>
    <w:rsid w:val="007A6F7B"/>
    <w:rsid w:val="007A7E2B"/>
    <w:rsid w:val="007B03CB"/>
    <w:rsid w:val="007B0A47"/>
    <w:rsid w:val="007B5AB1"/>
    <w:rsid w:val="007C4E9C"/>
    <w:rsid w:val="007D205F"/>
    <w:rsid w:val="007E6F2B"/>
    <w:rsid w:val="007F2944"/>
    <w:rsid w:val="007F4A8C"/>
    <w:rsid w:val="007F6100"/>
    <w:rsid w:val="007F6131"/>
    <w:rsid w:val="007F645A"/>
    <w:rsid w:val="008003C3"/>
    <w:rsid w:val="00813A0A"/>
    <w:rsid w:val="00822780"/>
    <w:rsid w:val="00822A07"/>
    <w:rsid w:val="00826428"/>
    <w:rsid w:val="00830369"/>
    <w:rsid w:val="00834FE3"/>
    <w:rsid w:val="008354B4"/>
    <w:rsid w:val="00836318"/>
    <w:rsid w:val="0083787B"/>
    <w:rsid w:val="0084148E"/>
    <w:rsid w:val="008437A1"/>
    <w:rsid w:val="00852E2E"/>
    <w:rsid w:val="00865EC2"/>
    <w:rsid w:val="00867B6D"/>
    <w:rsid w:val="00881F9D"/>
    <w:rsid w:val="0088326E"/>
    <w:rsid w:val="00896F61"/>
    <w:rsid w:val="00897F98"/>
    <w:rsid w:val="008A5A69"/>
    <w:rsid w:val="008A657E"/>
    <w:rsid w:val="008B0CAE"/>
    <w:rsid w:val="008C1210"/>
    <w:rsid w:val="008D3939"/>
    <w:rsid w:val="008D39E1"/>
    <w:rsid w:val="008D560C"/>
    <w:rsid w:val="008E39FB"/>
    <w:rsid w:val="008E52C4"/>
    <w:rsid w:val="008F3B7E"/>
    <w:rsid w:val="009227F0"/>
    <w:rsid w:val="0093071A"/>
    <w:rsid w:val="00930D0F"/>
    <w:rsid w:val="00933756"/>
    <w:rsid w:val="009378B1"/>
    <w:rsid w:val="00943C1D"/>
    <w:rsid w:val="009463BA"/>
    <w:rsid w:val="00951A60"/>
    <w:rsid w:val="00952688"/>
    <w:rsid w:val="009526DF"/>
    <w:rsid w:val="009576A0"/>
    <w:rsid w:val="00970C48"/>
    <w:rsid w:val="009738BF"/>
    <w:rsid w:val="009751A7"/>
    <w:rsid w:val="009806BA"/>
    <w:rsid w:val="00982666"/>
    <w:rsid w:val="00994469"/>
    <w:rsid w:val="009A0EE0"/>
    <w:rsid w:val="009A4637"/>
    <w:rsid w:val="009B3F9C"/>
    <w:rsid w:val="009C6F9B"/>
    <w:rsid w:val="009D0D34"/>
    <w:rsid w:val="009D3021"/>
    <w:rsid w:val="009D508C"/>
    <w:rsid w:val="009D5DBC"/>
    <w:rsid w:val="009F1005"/>
    <w:rsid w:val="009F1D16"/>
    <w:rsid w:val="009F4870"/>
    <w:rsid w:val="009F5F99"/>
    <w:rsid w:val="00A074A0"/>
    <w:rsid w:val="00A10B12"/>
    <w:rsid w:val="00A12FCA"/>
    <w:rsid w:val="00A166B8"/>
    <w:rsid w:val="00A473AB"/>
    <w:rsid w:val="00A47665"/>
    <w:rsid w:val="00A5387B"/>
    <w:rsid w:val="00A56E71"/>
    <w:rsid w:val="00A613C8"/>
    <w:rsid w:val="00A71E49"/>
    <w:rsid w:val="00A723F7"/>
    <w:rsid w:val="00A73704"/>
    <w:rsid w:val="00A812C7"/>
    <w:rsid w:val="00A84FAF"/>
    <w:rsid w:val="00A94444"/>
    <w:rsid w:val="00AB0591"/>
    <w:rsid w:val="00AB396A"/>
    <w:rsid w:val="00AB6112"/>
    <w:rsid w:val="00AC003D"/>
    <w:rsid w:val="00AC2ACA"/>
    <w:rsid w:val="00AC5634"/>
    <w:rsid w:val="00AC66AB"/>
    <w:rsid w:val="00AE090E"/>
    <w:rsid w:val="00AE3C11"/>
    <w:rsid w:val="00AE4E1D"/>
    <w:rsid w:val="00AF4BCA"/>
    <w:rsid w:val="00AF6971"/>
    <w:rsid w:val="00B061FA"/>
    <w:rsid w:val="00B1217F"/>
    <w:rsid w:val="00B17DEB"/>
    <w:rsid w:val="00B2061D"/>
    <w:rsid w:val="00B2150B"/>
    <w:rsid w:val="00B26C98"/>
    <w:rsid w:val="00B335C6"/>
    <w:rsid w:val="00B3620A"/>
    <w:rsid w:val="00B45E9B"/>
    <w:rsid w:val="00B46CF9"/>
    <w:rsid w:val="00B76048"/>
    <w:rsid w:val="00B7762F"/>
    <w:rsid w:val="00B93A23"/>
    <w:rsid w:val="00B9422F"/>
    <w:rsid w:val="00B9563E"/>
    <w:rsid w:val="00BB0A22"/>
    <w:rsid w:val="00BC2E90"/>
    <w:rsid w:val="00BD1610"/>
    <w:rsid w:val="00BD54B6"/>
    <w:rsid w:val="00BF37AE"/>
    <w:rsid w:val="00BF5BF4"/>
    <w:rsid w:val="00BF7190"/>
    <w:rsid w:val="00C001DE"/>
    <w:rsid w:val="00C06146"/>
    <w:rsid w:val="00C1362A"/>
    <w:rsid w:val="00C13649"/>
    <w:rsid w:val="00C145F0"/>
    <w:rsid w:val="00C146F3"/>
    <w:rsid w:val="00C16F04"/>
    <w:rsid w:val="00C30B6A"/>
    <w:rsid w:val="00C347A8"/>
    <w:rsid w:val="00C427D6"/>
    <w:rsid w:val="00C4477E"/>
    <w:rsid w:val="00C44BE9"/>
    <w:rsid w:val="00C57782"/>
    <w:rsid w:val="00C646D9"/>
    <w:rsid w:val="00C70176"/>
    <w:rsid w:val="00C7258B"/>
    <w:rsid w:val="00C8014C"/>
    <w:rsid w:val="00C87086"/>
    <w:rsid w:val="00CA0C45"/>
    <w:rsid w:val="00CA5BAC"/>
    <w:rsid w:val="00CB1CD4"/>
    <w:rsid w:val="00CB2003"/>
    <w:rsid w:val="00CB294C"/>
    <w:rsid w:val="00CD32CD"/>
    <w:rsid w:val="00CD3318"/>
    <w:rsid w:val="00CD5A3D"/>
    <w:rsid w:val="00CE10CB"/>
    <w:rsid w:val="00CE48B4"/>
    <w:rsid w:val="00CE5D32"/>
    <w:rsid w:val="00CE6B32"/>
    <w:rsid w:val="00CF52CB"/>
    <w:rsid w:val="00D036B7"/>
    <w:rsid w:val="00D051C0"/>
    <w:rsid w:val="00D07ECF"/>
    <w:rsid w:val="00D1770B"/>
    <w:rsid w:val="00D21812"/>
    <w:rsid w:val="00D21F6F"/>
    <w:rsid w:val="00D31A33"/>
    <w:rsid w:val="00D37E93"/>
    <w:rsid w:val="00D447B3"/>
    <w:rsid w:val="00D4693E"/>
    <w:rsid w:val="00D51523"/>
    <w:rsid w:val="00D57378"/>
    <w:rsid w:val="00D60B68"/>
    <w:rsid w:val="00D63010"/>
    <w:rsid w:val="00D72AC4"/>
    <w:rsid w:val="00D72CE3"/>
    <w:rsid w:val="00D74CCC"/>
    <w:rsid w:val="00D7653B"/>
    <w:rsid w:val="00D85C7F"/>
    <w:rsid w:val="00D929D5"/>
    <w:rsid w:val="00D94814"/>
    <w:rsid w:val="00D9673E"/>
    <w:rsid w:val="00DB261B"/>
    <w:rsid w:val="00DB4FAC"/>
    <w:rsid w:val="00DC71F5"/>
    <w:rsid w:val="00DC7672"/>
    <w:rsid w:val="00DD6FC5"/>
    <w:rsid w:val="00DE09EA"/>
    <w:rsid w:val="00DE0D3E"/>
    <w:rsid w:val="00DE0E99"/>
    <w:rsid w:val="00DE3263"/>
    <w:rsid w:val="00DE537F"/>
    <w:rsid w:val="00DF46B4"/>
    <w:rsid w:val="00E06E2A"/>
    <w:rsid w:val="00E07C97"/>
    <w:rsid w:val="00E13CF5"/>
    <w:rsid w:val="00E14B7D"/>
    <w:rsid w:val="00E20B75"/>
    <w:rsid w:val="00E20F01"/>
    <w:rsid w:val="00E23809"/>
    <w:rsid w:val="00E23DC4"/>
    <w:rsid w:val="00E25C8E"/>
    <w:rsid w:val="00E300B0"/>
    <w:rsid w:val="00E366D6"/>
    <w:rsid w:val="00E36F85"/>
    <w:rsid w:val="00E415A3"/>
    <w:rsid w:val="00E564CF"/>
    <w:rsid w:val="00E624A0"/>
    <w:rsid w:val="00E62D68"/>
    <w:rsid w:val="00E62DDD"/>
    <w:rsid w:val="00E6302E"/>
    <w:rsid w:val="00E65072"/>
    <w:rsid w:val="00E66D7A"/>
    <w:rsid w:val="00E827B5"/>
    <w:rsid w:val="00E832A5"/>
    <w:rsid w:val="00E83D88"/>
    <w:rsid w:val="00E86B6F"/>
    <w:rsid w:val="00E91EC2"/>
    <w:rsid w:val="00E97536"/>
    <w:rsid w:val="00EA0370"/>
    <w:rsid w:val="00EB1E06"/>
    <w:rsid w:val="00EC1D0C"/>
    <w:rsid w:val="00EC4304"/>
    <w:rsid w:val="00ED42B4"/>
    <w:rsid w:val="00ED5637"/>
    <w:rsid w:val="00EE3FDF"/>
    <w:rsid w:val="00EF6FB8"/>
    <w:rsid w:val="00F00867"/>
    <w:rsid w:val="00F02083"/>
    <w:rsid w:val="00F27B76"/>
    <w:rsid w:val="00F40B60"/>
    <w:rsid w:val="00F40EA0"/>
    <w:rsid w:val="00F43286"/>
    <w:rsid w:val="00F451E4"/>
    <w:rsid w:val="00F461C6"/>
    <w:rsid w:val="00F5200B"/>
    <w:rsid w:val="00F551B4"/>
    <w:rsid w:val="00F55415"/>
    <w:rsid w:val="00F73C50"/>
    <w:rsid w:val="00F7446D"/>
    <w:rsid w:val="00F75BA0"/>
    <w:rsid w:val="00F75E75"/>
    <w:rsid w:val="00F76931"/>
    <w:rsid w:val="00F87850"/>
    <w:rsid w:val="00F9283B"/>
    <w:rsid w:val="00FA17D9"/>
    <w:rsid w:val="00FA34D0"/>
    <w:rsid w:val="00FB3C5C"/>
    <w:rsid w:val="00FB50F8"/>
    <w:rsid w:val="00FB77DA"/>
    <w:rsid w:val="00FC7D9B"/>
    <w:rsid w:val="00FD037E"/>
    <w:rsid w:val="00FD36EF"/>
    <w:rsid w:val="00FE0051"/>
    <w:rsid w:val="00FE1A97"/>
    <w:rsid w:val="00FE1F92"/>
    <w:rsid w:val="00FE6075"/>
    <w:rsid w:val="00FF3DD9"/>
    <w:rsid w:val="00FF4951"/>
    <w:rsid w:val="00FF56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F551B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20B7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20B75"/>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551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551B4"/>
    <w:rPr>
      <w:rFonts w:asciiTheme="majorHAnsi" w:eastAsiaTheme="majorEastAsia" w:hAnsiTheme="majorHAnsi" w:cstheme="majorBidi"/>
      <w:i/>
      <w:iCs/>
      <w:color w:val="4F81BD" w:themeColor="accent1"/>
      <w:spacing w:val="15"/>
      <w:sz w:val="24"/>
      <w:szCs w:val="24"/>
    </w:rPr>
  </w:style>
  <w:style w:type="character" w:customStyle="1" w:styleId="Heading1Char">
    <w:name w:val="Heading 1 Char"/>
    <w:basedOn w:val="DefaultParagraphFont"/>
    <w:link w:val="Heading1"/>
    <w:uiPriority w:val="9"/>
    <w:rsid w:val="00F551B4"/>
    <w:rPr>
      <w:rFonts w:asciiTheme="majorHAnsi" w:eastAsiaTheme="majorEastAsia" w:hAnsiTheme="majorHAnsi" w:cstheme="majorBidi"/>
      <w:b/>
      <w:bCs/>
      <w:color w:val="365F91" w:themeColor="accent1" w:themeShade="BF"/>
      <w:sz w:val="28"/>
      <w:szCs w:val="28"/>
    </w:rPr>
  </w:style>
  <w:style w:type="paragraph" w:styleId="EndnoteText">
    <w:name w:val="endnote text"/>
    <w:basedOn w:val="Normal"/>
    <w:link w:val="EndnoteTextChar"/>
    <w:uiPriority w:val="99"/>
    <w:semiHidden/>
    <w:unhideWhenUsed/>
    <w:rsid w:val="000C55B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C55B3"/>
    <w:rPr>
      <w:sz w:val="20"/>
      <w:szCs w:val="20"/>
    </w:rPr>
  </w:style>
  <w:style w:type="character" w:styleId="EndnoteReference">
    <w:name w:val="endnote reference"/>
    <w:basedOn w:val="DefaultParagraphFont"/>
    <w:uiPriority w:val="99"/>
    <w:semiHidden/>
    <w:unhideWhenUsed/>
    <w:rsid w:val="000C55B3"/>
    <w:rPr>
      <w:vertAlign w:val="superscript"/>
    </w:rPr>
  </w:style>
  <w:style w:type="paragraph" w:styleId="FootnoteText">
    <w:name w:val="footnote text"/>
    <w:basedOn w:val="Normal"/>
    <w:link w:val="FootnoteTextChar"/>
    <w:uiPriority w:val="99"/>
    <w:semiHidden/>
    <w:unhideWhenUsed/>
    <w:rsid w:val="000C55B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C55B3"/>
    <w:rPr>
      <w:sz w:val="20"/>
      <w:szCs w:val="20"/>
    </w:rPr>
  </w:style>
  <w:style w:type="character" w:styleId="FootnoteReference">
    <w:name w:val="footnote reference"/>
    <w:basedOn w:val="DefaultParagraphFont"/>
    <w:uiPriority w:val="99"/>
    <w:semiHidden/>
    <w:unhideWhenUsed/>
    <w:rsid w:val="000C55B3"/>
    <w:rPr>
      <w:vertAlign w:val="superscript"/>
    </w:rPr>
  </w:style>
  <w:style w:type="character" w:customStyle="1" w:styleId="apple-style-span">
    <w:name w:val="apple-style-span"/>
    <w:basedOn w:val="DefaultParagraphFont"/>
    <w:rsid w:val="00A812C7"/>
  </w:style>
  <w:style w:type="character" w:styleId="Hyperlink">
    <w:name w:val="Hyperlink"/>
    <w:basedOn w:val="DefaultParagraphFont"/>
    <w:uiPriority w:val="99"/>
    <w:unhideWhenUsed/>
    <w:rsid w:val="005F438E"/>
    <w:rPr>
      <w:color w:val="0000FF"/>
      <w:u w:val="single"/>
    </w:rPr>
  </w:style>
  <w:style w:type="character" w:styleId="FollowedHyperlink">
    <w:name w:val="FollowedHyperlink"/>
    <w:basedOn w:val="DefaultParagraphFont"/>
    <w:uiPriority w:val="99"/>
    <w:semiHidden/>
    <w:unhideWhenUsed/>
    <w:rsid w:val="00654D52"/>
    <w:rPr>
      <w:color w:val="800080" w:themeColor="followedHyperlink"/>
      <w:u w:val="single"/>
    </w:rPr>
  </w:style>
  <w:style w:type="paragraph" w:styleId="ListParagraph">
    <w:name w:val="List Paragraph"/>
    <w:basedOn w:val="Normal"/>
    <w:uiPriority w:val="34"/>
    <w:qFormat/>
    <w:rsid w:val="00CE48B4"/>
    <w:pPr>
      <w:ind w:left="720"/>
      <w:contextualSpacing/>
    </w:pPr>
  </w:style>
  <w:style w:type="table" w:styleId="TableGrid">
    <w:name w:val="Table Grid"/>
    <w:basedOn w:val="TableNormal"/>
    <w:uiPriority w:val="59"/>
    <w:rsid w:val="00B956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015A18"/>
    <w:pPr>
      <w:spacing w:line="240" w:lineRule="auto"/>
    </w:pPr>
    <w:rPr>
      <w:i/>
      <w:iCs/>
      <w:color w:val="1F497D" w:themeColor="text2"/>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F551B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20B7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20B75"/>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551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551B4"/>
    <w:rPr>
      <w:rFonts w:asciiTheme="majorHAnsi" w:eastAsiaTheme="majorEastAsia" w:hAnsiTheme="majorHAnsi" w:cstheme="majorBidi"/>
      <w:i/>
      <w:iCs/>
      <w:color w:val="4F81BD" w:themeColor="accent1"/>
      <w:spacing w:val="15"/>
      <w:sz w:val="24"/>
      <w:szCs w:val="24"/>
    </w:rPr>
  </w:style>
  <w:style w:type="character" w:customStyle="1" w:styleId="Heading1Char">
    <w:name w:val="Heading 1 Char"/>
    <w:basedOn w:val="DefaultParagraphFont"/>
    <w:link w:val="Heading1"/>
    <w:uiPriority w:val="9"/>
    <w:rsid w:val="00F551B4"/>
    <w:rPr>
      <w:rFonts w:asciiTheme="majorHAnsi" w:eastAsiaTheme="majorEastAsia" w:hAnsiTheme="majorHAnsi" w:cstheme="majorBidi"/>
      <w:b/>
      <w:bCs/>
      <w:color w:val="365F91" w:themeColor="accent1" w:themeShade="BF"/>
      <w:sz w:val="28"/>
      <w:szCs w:val="28"/>
    </w:rPr>
  </w:style>
  <w:style w:type="paragraph" w:styleId="EndnoteText">
    <w:name w:val="endnote text"/>
    <w:basedOn w:val="Normal"/>
    <w:link w:val="EndnoteTextChar"/>
    <w:uiPriority w:val="99"/>
    <w:semiHidden/>
    <w:unhideWhenUsed/>
    <w:rsid w:val="000C55B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C55B3"/>
    <w:rPr>
      <w:sz w:val="20"/>
      <w:szCs w:val="20"/>
    </w:rPr>
  </w:style>
  <w:style w:type="character" w:styleId="EndnoteReference">
    <w:name w:val="endnote reference"/>
    <w:basedOn w:val="DefaultParagraphFont"/>
    <w:uiPriority w:val="99"/>
    <w:semiHidden/>
    <w:unhideWhenUsed/>
    <w:rsid w:val="000C55B3"/>
    <w:rPr>
      <w:vertAlign w:val="superscript"/>
    </w:rPr>
  </w:style>
  <w:style w:type="paragraph" w:styleId="FootnoteText">
    <w:name w:val="footnote text"/>
    <w:basedOn w:val="Normal"/>
    <w:link w:val="FootnoteTextChar"/>
    <w:uiPriority w:val="99"/>
    <w:semiHidden/>
    <w:unhideWhenUsed/>
    <w:rsid w:val="000C55B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C55B3"/>
    <w:rPr>
      <w:sz w:val="20"/>
      <w:szCs w:val="20"/>
    </w:rPr>
  </w:style>
  <w:style w:type="character" w:styleId="FootnoteReference">
    <w:name w:val="footnote reference"/>
    <w:basedOn w:val="DefaultParagraphFont"/>
    <w:uiPriority w:val="99"/>
    <w:semiHidden/>
    <w:unhideWhenUsed/>
    <w:rsid w:val="000C55B3"/>
    <w:rPr>
      <w:vertAlign w:val="superscript"/>
    </w:rPr>
  </w:style>
  <w:style w:type="character" w:customStyle="1" w:styleId="apple-style-span">
    <w:name w:val="apple-style-span"/>
    <w:basedOn w:val="DefaultParagraphFont"/>
    <w:rsid w:val="00A812C7"/>
  </w:style>
  <w:style w:type="character" w:styleId="Hyperlink">
    <w:name w:val="Hyperlink"/>
    <w:basedOn w:val="DefaultParagraphFont"/>
    <w:uiPriority w:val="99"/>
    <w:unhideWhenUsed/>
    <w:rsid w:val="005F438E"/>
    <w:rPr>
      <w:color w:val="0000FF"/>
      <w:u w:val="single"/>
    </w:rPr>
  </w:style>
  <w:style w:type="character" w:styleId="FollowedHyperlink">
    <w:name w:val="FollowedHyperlink"/>
    <w:basedOn w:val="DefaultParagraphFont"/>
    <w:uiPriority w:val="99"/>
    <w:semiHidden/>
    <w:unhideWhenUsed/>
    <w:rsid w:val="00654D52"/>
    <w:rPr>
      <w:color w:val="800080" w:themeColor="followedHyperlink"/>
      <w:u w:val="single"/>
    </w:rPr>
  </w:style>
  <w:style w:type="paragraph" w:styleId="ListParagraph">
    <w:name w:val="List Paragraph"/>
    <w:basedOn w:val="Normal"/>
    <w:uiPriority w:val="34"/>
    <w:qFormat/>
    <w:rsid w:val="00CE48B4"/>
    <w:pPr>
      <w:ind w:left="720"/>
      <w:contextualSpacing/>
    </w:pPr>
  </w:style>
  <w:style w:type="table" w:styleId="TableGrid">
    <w:name w:val="Table Grid"/>
    <w:basedOn w:val="TableNormal"/>
    <w:uiPriority w:val="59"/>
    <w:rsid w:val="00B956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015A18"/>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79312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https://doi.org/10.3141/1867-21" TargetMode="External"/><Relationship Id="rId2" Type="http://schemas.openxmlformats.org/officeDocument/2006/relationships/hyperlink" Target="https://mobility.tamu.edu/ums/media-information/press-release/" TargetMode="External"/><Relationship Id="rId1" Type="http://schemas.openxmlformats.org/officeDocument/2006/relationships/hyperlink" Target="http://www.latimes.com/business/autos/la-fi-hy-ihs-automotive-average-age-car-20140609-story.html" TargetMode="External"/><Relationship Id="rId5" Type="http://schemas.openxmlformats.org/officeDocument/2006/relationships/hyperlink" Target="https://docs.opencv.org/3.2.0/d1/dc5/tutorial_background_subtraction.html" TargetMode="External"/><Relationship Id="rId4" Type="http://schemas.openxmlformats.org/officeDocument/2006/relationships/hyperlink" Target="https://www.cs.cmu.edu/~efros/courses/LBMV07/Papers/viola-cvpr-0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D79CCD-C494-444A-ABFC-28EE1D1D0D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5</TotalTime>
  <Pages>1</Pages>
  <Words>1599</Words>
  <Characters>911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106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utuk</dc:creator>
  <cp:lastModifiedBy>Kautuk</cp:lastModifiedBy>
  <cp:revision>1707</cp:revision>
  <cp:lastPrinted>2017-12-18T21:40:00Z</cp:lastPrinted>
  <dcterms:created xsi:type="dcterms:W3CDTF">2017-12-15T22:16:00Z</dcterms:created>
  <dcterms:modified xsi:type="dcterms:W3CDTF">2017-12-18T21:41:00Z</dcterms:modified>
</cp:coreProperties>
</file>